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21850434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proofErr w:type="spellStart"/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</w:t>
      </w:r>
      <w:proofErr w:type="spellEnd"/>
      <w:r w:rsidR="00D731B5">
        <w:rPr>
          <w:color w:val="000000" w:themeColor="text1"/>
        </w:rPr>
        <w:t>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6F46B835" w14:textId="77777777" w:rsidR="00457FBA" w:rsidRPr="002646DE" w:rsidRDefault="00017E89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>FOLHA DE APROVAÇÃO</w:t>
      </w:r>
    </w:p>
    <w:p w14:paraId="0715BD9F" w14:textId="77777777" w:rsidR="00E10B19" w:rsidRPr="002646DE" w:rsidRDefault="00E10B19" w:rsidP="00F84E87">
      <w:pPr>
        <w:ind w:firstLine="0"/>
        <w:jc w:val="center"/>
        <w:rPr>
          <w:b/>
          <w:color w:val="000000" w:themeColor="text1"/>
        </w:rPr>
      </w:pPr>
    </w:p>
    <w:p w14:paraId="6B997CBD" w14:textId="318208B3" w:rsidR="00457FBA" w:rsidRPr="002646DE" w:rsidRDefault="001F4916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 xml:space="preserve">Autor </w:t>
      </w:r>
      <w:r w:rsidR="00017E89" w:rsidRPr="002646DE">
        <w:rPr>
          <w:b/>
          <w:color w:val="000000" w:themeColor="text1"/>
        </w:rPr>
        <w:t>(a):</w:t>
      </w:r>
      <w:r w:rsidR="00017E89" w:rsidRPr="002646DE">
        <w:rPr>
          <w:color w:val="000000" w:themeColor="text1"/>
        </w:rPr>
        <w:t xml:space="preserve">  </w:t>
      </w:r>
      <w:r w:rsidR="00A372A2">
        <w:rPr>
          <w:color w:val="000000" w:themeColor="text1"/>
        </w:rPr>
        <w:t>NOME</w:t>
      </w:r>
      <w:r w:rsidR="00970E6C">
        <w:rPr>
          <w:color w:val="000000" w:themeColor="text1"/>
        </w:rPr>
        <w:t xml:space="preserve"> e </w:t>
      </w:r>
      <w:r w:rsidR="00A372A2">
        <w:rPr>
          <w:color w:val="000000" w:themeColor="text1"/>
        </w:rPr>
        <w:t>NOME</w:t>
      </w:r>
    </w:p>
    <w:p w14:paraId="7A533E1E" w14:textId="17A31D6C" w:rsidR="00457FBA" w:rsidRPr="002646DE" w:rsidRDefault="001F4916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Título</w:t>
      </w:r>
      <w:r w:rsidR="00017E89" w:rsidRPr="002646DE">
        <w:rPr>
          <w:b/>
          <w:color w:val="000000" w:themeColor="text1"/>
        </w:rPr>
        <w:t>:</w:t>
      </w:r>
      <w:r w:rsidR="00017E89" w:rsidRPr="002646DE">
        <w:rPr>
          <w:color w:val="000000" w:themeColor="text1"/>
        </w:rPr>
        <w:t xml:space="preserve"> </w:t>
      </w:r>
      <w:r w:rsidR="00BD152D">
        <w:rPr>
          <w:color w:val="000000" w:themeColor="text1"/>
        </w:rPr>
        <w:t>TÍTULO</w:t>
      </w:r>
      <w:r w:rsidR="00017E89" w:rsidRPr="002646DE">
        <w:rPr>
          <w:color w:val="000000" w:themeColor="text1"/>
        </w:rPr>
        <w:t>.</w:t>
      </w:r>
    </w:p>
    <w:p w14:paraId="6682EE9F" w14:textId="77777777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Natureza</w:t>
      </w:r>
      <w:r w:rsidRPr="002646DE">
        <w:rPr>
          <w:color w:val="000000" w:themeColor="text1"/>
        </w:rPr>
        <w:t>: Trabalho de Conclusão de Curso</w:t>
      </w:r>
    </w:p>
    <w:p w14:paraId="48092EFD" w14:textId="5E61CE76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Objetivo</w:t>
      </w:r>
      <w:r w:rsidRPr="002646DE">
        <w:rPr>
          <w:color w:val="000000" w:themeColor="text1"/>
        </w:rPr>
        <w:t xml:space="preserve">: </w:t>
      </w:r>
      <w:r w:rsidR="00BD152D">
        <w:rPr>
          <w:color w:val="000000" w:themeColor="text1"/>
        </w:rPr>
        <w:t xml:space="preserve">Título de </w:t>
      </w:r>
      <w:r w:rsidRPr="002646DE">
        <w:rPr>
          <w:color w:val="000000" w:themeColor="text1"/>
        </w:rPr>
        <w:t xml:space="preserve">Bacharel em </w:t>
      </w:r>
      <w:r w:rsidR="00BD152D">
        <w:rPr>
          <w:color w:val="000000" w:themeColor="text1"/>
        </w:rPr>
        <w:t>Curso</w:t>
      </w:r>
    </w:p>
    <w:p w14:paraId="235C88F6" w14:textId="77777777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Instituição</w:t>
      </w:r>
      <w:r w:rsidRPr="002646DE">
        <w:rPr>
          <w:color w:val="000000" w:themeColor="text1"/>
        </w:rPr>
        <w:t>: Centro Universitário Redentor</w:t>
      </w:r>
    </w:p>
    <w:p w14:paraId="2FFF122C" w14:textId="42FA819B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Área de Concentração:</w:t>
      </w:r>
      <w:r w:rsidRPr="002646DE">
        <w:rPr>
          <w:color w:val="000000" w:themeColor="text1"/>
        </w:rPr>
        <w:t xml:space="preserve"> </w:t>
      </w:r>
      <w:r w:rsidR="00DC6B41">
        <w:rPr>
          <w:color w:val="000000" w:themeColor="text1"/>
        </w:rPr>
        <w:t>Curso</w:t>
      </w:r>
      <w:r w:rsidR="00A8055B">
        <w:rPr>
          <w:color w:val="000000" w:themeColor="text1"/>
        </w:rPr>
        <w:t xml:space="preserve"> com ênfase em </w:t>
      </w:r>
      <w:r w:rsidR="00DC6B41">
        <w:rPr>
          <w:color w:val="000000" w:themeColor="text1"/>
        </w:rPr>
        <w:t>Área</w:t>
      </w:r>
      <w:r w:rsidRPr="002646DE">
        <w:rPr>
          <w:color w:val="000000" w:themeColor="text1"/>
        </w:rPr>
        <w:t>.</w:t>
      </w:r>
    </w:p>
    <w:p w14:paraId="6768DC6D" w14:textId="4C5F713A" w:rsidR="00457FBA" w:rsidRPr="002646DE" w:rsidRDefault="00D51C07" w:rsidP="00F84E87">
      <w:pPr>
        <w:ind w:firstLine="0"/>
        <w:rPr>
          <w:color w:val="000000" w:themeColor="text1"/>
        </w:rPr>
      </w:pPr>
      <w:r>
        <w:rPr>
          <w:b/>
          <w:color w:val="000000" w:themeColor="text1"/>
        </w:rPr>
        <w:t>Aprovado</w:t>
      </w:r>
      <w:r w:rsidR="00017E89" w:rsidRPr="002646DE">
        <w:rPr>
          <w:b/>
          <w:color w:val="000000" w:themeColor="text1"/>
        </w:rPr>
        <w:t xml:space="preserve"> em:</w:t>
      </w:r>
      <w:r w:rsidR="00017E89" w:rsidRPr="002646DE">
        <w:rPr>
          <w:color w:val="000000" w:themeColor="text1"/>
        </w:rPr>
        <w:t xml:space="preserve"> _____/_____/_____</w:t>
      </w:r>
    </w:p>
    <w:p w14:paraId="3CDD3583" w14:textId="77777777" w:rsidR="00457FBA" w:rsidRPr="002646DE" w:rsidRDefault="00017E89" w:rsidP="00F84E87">
      <w:pPr>
        <w:ind w:firstLine="0"/>
        <w:rPr>
          <w:b/>
          <w:color w:val="000000" w:themeColor="text1"/>
        </w:rPr>
      </w:pPr>
      <w:r w:rsidRPr="002646DE">
        <w:rPr>
          <w:b/>
          <w:color w:val="000000" w:themeColor="text1"/>
        </w:rPr>
        <w:t>Banca Examinadora:</w:t>
      </w:r>
    </w:p>
    <w:p w14:paraId="0D5ABC5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CF8B9C2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1A764C4" w14:textId="77777777" w:rsidR="00846AF6" w:rsidRPr="00846AF6" w:rsidRDefault="00846AF6" w:rsidP="00F84E8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0E7654D5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6CA12CBE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7E3E6C28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3BC8338B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</w:p>
    <w:p w14:paraId="0A6E1C76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3D46A0DA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599597B2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5AE972F6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48EC2567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</w:p>
    <w:p w14:paraId="2663B8AF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5AB0EA5D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501BD4FD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56C6DAA1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1CFB4B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D29F378" w14:textId="77777777" w:rsidR="00DE1207" w:rsidRPr="002646DE" w:rsidRDefault="00DE1207" w:rsidP="00F84E87">
      <w:pPr>
        <w:ind w:firstLine="0"/>
        <w:rPr>
          <w:color w:val="000000" w:themeColor="text1"/>
        </w:rPr>
      </w:pPr>
    </w:p>
    <w:p w14:paraId="0D6E1A57" w14:textId="77777777" w:rsidR="004410DA" w:rsidRPr="002646DE" w:rsidRDefault="004410DA" w:rsidP="00F84E87">
      <w:pPr>
        <w:ind w:firstLine="0"/>
        <w:rPr>
          <w:color w:val="000000" w:themeColor="text1"/>
        </w:rPr>
      </w:pPr>
    </w:p>
    <w:p w14:paraId="53F5239E" w14:textId="311F649C" w:rsidR="00673B83" w:rsidRPr="002646DE" w:rsidRDefault="00673B83" w:rsidP="00F84E87">
      <w:pPr>
        <w:ind w:firstLine="0"/>
        <w:rPr>
          <w:color w:val="000000" w:themeColor="text1"/>
        </w:rPr>
      </w:pPr>
    </w:p>
    <w:p w14:paraId="388B0A3D" w14:textId="4B006EA5" w:rsidR="00CA6A5E" w:rsidRDefault="00CA6A5E" w:rsidP="00F84E87">
      <w:pPr>
        <w:ind w:firstLine="0"/>
        <w:rPr>
          <w:color w:val="000000" w:themeColor="text1"/>
        </w:rPr>
      </w:pPr>
    </w:p>
    <w:p w14:paraId="6AA17C4B" w14:textId="535F5A5D" w:rsidR="00076AB6" w:rsidRDefault="00076AB6" w:rsidP="00F84E87">
      <w:pPr>
        <w:ind w:firstLine="0"/>
        <w:rPr>
          <w:color w:val="000000" w:themeColor="text1"/>
        </w:rPr>
      </w:pPr>
    </w:p>
    <w:p w14:paraId="0C1A93AE" w14:textId="77777777" w:rsidR="00181910" w:rsidRPr="002646DE" w:rsidRDefault="00181910" w:rsidP="00F84E87">
      <w:pPr>
        <w:ind w:firstLine="0"/>
        <w:rPr>
          <w:color w:val="000000" w:themeColor="text1"/>
        </w:rPr>
      </w:pPr>
    </w:p>
    <w:p w14:paraId="7E643E16" w14:textId="77777777" w:rsidR="00457FBA" w:rsidRPr="002646DE" w:rsidRDefault="00E65BB0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DEDICATÓRIA</w:t>
      </w:r>
    </w:p>
    <w:p w14:paraId="66AEBC17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8729FF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0707A63" w14:textId="77777777" w:rsidR="00E65BB0" w:rsidRPr="002646DE" w:rsidRDefault="00E65BB0" w:rsidP="00E9055F"/>
    <w:p w14:paraId="3613FAC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787D9A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1B62BE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4BEC190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5149557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1B2175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835BA7E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04070D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335550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00AAEA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4DA10DD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CC5A582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56B410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EAB348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90A668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F0CE45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CA0FBD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6EACC0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8A165A2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2C4C9D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27F728D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E5A6F5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E6DB6C5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2096176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CECA0B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8DD1300" w14:textId="77777777" w:rsidR="00E65BB0" w:rsidRPr="002646DE" w:rsidRDefault="00E65BB0" w:rsidP="00E65BB0">
      <w:pPr>
        <w:rPr>
          <w:color w:val="000000" w:themeColor="text1"/>
        </w:rPr>
      </w:pPr>
    </w:p>
    <w:p w14:paraId="342EBC0B" w14:textId="7C20C1D9" w:rsidR="00E65BB0" w:rsidRPr="002646DE" w:rsidRDefault="00875251" w:rsidP="00875251">
      <w:pPr>
        <w:jc w:val="right"/>
        <w:rPr>
          <w:color w:val="000000" w:themeColor="text1"/>
        </w:rPr>
      </w:pPr>
      <w:r>
        <w:rPr>
          <w:color w:val="000000" w:themeColor="text1"/>
        </w:rPr>
        <w:t>Família, professores e todos os envolvidos nessa conquista.</w:t>
      </w:r>
    </w:p>
    <w:p w14:paraId="54B737AE" w14:textId="77777777" w:rsidR="00457FBA" w:rsidRPr="002646DE" w:rsidRDefault="00017E89" w:rsidP="00E65BB0">
      <w:pPr>
        <w:rPr>
          <w:color w:val="000000" w:themeColor="text1"/>
        </w:rPr>
      </w:pPr>
      <w:r w:rsidRPr="002646DE">
        <w:rPr>
          <w:color w:val="000000" w:themeColor="text1"/>
        </w:rPr>
        <w:br w:type="page"/>
      </w:r>
    </w:p>
    <w:p w14:paraId="13DFEAE6" w14:textId="77777777" w:rsidR="00D030A0" w:rsidRPr="002646DE" w:rsidRDefault="00D030A0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AGRADECIMENTOS</w:t>
      </w:r>
    </w:p>
    <w:p w14:paraId="1043477C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01A0FEE" w14:textId="35C4E445" w:rsidR="00D030A0" w:rsidRPr="002646DE" w:rsidRDefault="002B2733" w:rsidP="00595A53">
      <w:pPr>
        <w:rPr>
          <w:color w:val="000000" w:themeColor="text1"/>
        </w:rPr>
      </w:pPr>
      <w:r>
        <w:t>Texto.</w:t>
      </w:r>
    </w:p>
    <w:p w14:paraId="02E1D390" w14:textId="69974E73" w:rsidR="00D030A0" w:rsidRPr="002646DE" w:rsidRDefault="00BA1406" w:rsidP="00595A53">
      <w:pPr>
        <w:jc w:val="right"/>
        <w:rPr>
          <w:color w:val="000000" w:themeColor="text1"/>
        </w:rPr>
      </w:pPr>
      <w:r>
        <w:t>Nome aluno</w:t>
      </w:r>
    </w:p>
    <w:p w14:paraId="2C7DF456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71351DB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B383B9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752661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F24866F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7461BC7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7A477C3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B933ED9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ADEB77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D321A2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621A7DA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43128B2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CF2E79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DAC5FA8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8DE7FE7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ADDB2E2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6246C8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E6379FD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94BB2A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81299E6" w14:textId="5D75EC54" w:rsidR="002B2733" w:rsidRDefault="002B2733">
      <w:pPr>
        <w:spacing w:after="160" w:line="259" w:lineRule="auto"/>
        <w:ind w:left="709" w:firstLine="0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81876ED" w14:textId="322FCA0C" w:rsidR="00D030A0" w:rsidRPr="00595A53" w:rsidRDefault="00595A53" w:rsidP="00F84E87">
      <w:pPr>
        <w:ind w:firstLine="0"/>
        <w:jc w:val="center"/>
        <w:rPr>
          <w:b/>
          <w:color w:val="000000" w:themeColor="text1"/>
        </w:rPr>
      </w:pPr>
      <w:r w:rsidRPr="00595A53">
        <w:rPr>
          <w:b/>
          <w:color w:val="000000" w:themeColor="text1"/>
        </w:rPr>
        <w:lastRenderedPageBreak/>
        <w:t>AGRADECIMENTOS</w:t>
      </w:r>
    </w:p>
    <w:p w14:paraId="6D973E8F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C14C6BD" w14:textId="600C9DA8" w:rsidR="00595A53" w:rsidRPr="009A2D52" w:rsidRDefault="002B2733" w:rsidP="00595A53">
      <w:r>
        <w:t>Texto</w:t>
      </w:r>
    </w:p>
    <w:p w14:paraId="6418EE97" w14:textId="5F0BE68B" w:rsidR="00595A53" w:rsidRPr="009A2D52" w:rsidRDefault="00BA1406" w:rsidP="00595A53">
      <w:pPr>
        <w:jc w:val="right"/>
      </w:pPr>
      <w:r>
        <w:t>Nome aluno</w:t>
      </w:r>
    </w:p>
    <w:p w14:paraId="5E47D355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4834690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B36BE4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E2DA97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8CA281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E71FF7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52756F1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6971A77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C3DAAF4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8FDB066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F3EA2B9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43AFC829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6455C427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0CBEC75C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4C3818C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EF48E34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51B0192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003BFA3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04D3B0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22D72136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58E00608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2C30599F" w14:textId="26D0162B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17EF3DA0" w14:textId="65E25089" w:rsidR="00E853B9" w:rsidRDefault="00E853B9" w:rsidP="00CA1F3F">
      <w:pPr>
        <w:ind w:left="709" w:firstLine="0"/>
        <w:jc w:val="center"/>
        <w:rPr>
          <w:b/>
          <w:color w:val="000000" w:themeColor="text1"/>
        </w:rPr>
      </w:pPr>
    </w:p>
    <w:p w14:paraId="363885B1" w14:textId="316D9CB0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5520C70E" w14:textId="658149FD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2C0049F3" w14:textId="2221BD5B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036A09E1" w14:textId="1609AA99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0BE2695B" w14:textId="07F07D43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30022578" w14:textId="5D6433ED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3FB8AC2D" w14:textId="77777777" w:rsidR="002B2733" w:rsidRPr="00595A53" w:rsidRDefault="002B2733" w:rsidP="002B2733">
      <w:pPr>
        <w:ind w:firstLine="0"/>
        <w:jc w:val="center"/>
        <w:rPr>
          <w:b/>
          <w:color w:val="000000" w:themeColor="text1"/>
        </w:rPr>
      </w:pPr>
      <w:r w:rsidRPr="00595A53">
        <w:rPr>
          <w:b/>
          <w:color w:val="000000" w:themeColor="text1"/>
        </w:rPr>
        <w:lastRenderedPageBreak/>
        <w:t>AGRADECIMENTOS</w:t>
      </w:r>
    </w:p>
    <w:p w14:paraId="2AB21FE1" w14:textId="77777777" w:rsidR="002B2733" w:rsidRPr="002646DE" w:rsidRDefault="002B2733" w:rsidP="002B2733">
      <w:pPr>
        <w:ind w:left="709" w:firstLine="0"/>
        <w:jc w:val="center"/>
        <w:rPr>
          <w:color w:val="000000" w:themeColor="text1"/>
        </w:rPr>
      </w:pPr>
    </w:p>
    <w:p w14:paraId="0E7DB2F0" w14:textId="77777777" w:rsidR="002B2733" w:rsidRPr="009A2D52" w:rsidRDefault="002B2733" w:rsidP="002B2733">
      <w:r>
        <w:t>Texto</w:t>
      </w:r>
    </w:p>
    <w:p w14:paraId="07465D82" w14:textId="77777777" w:rsidR="002B2733" w:rsidRPr="009A2D52" w:rsidRDefault="002B2733" w:rsidP="002B2733">
      <w:pPr>
        <w:jc w:val="right"/>
      </w:pPr>
      <w:r>
        <w:t>Nome aluno</w:t>
      </w:r>
    </w:p>
    <w:p w14:paraId="6828E1F0" w14:textId="0370A209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1304F1B0" w14:textId="77777777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2EE77822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5975AFFF" w14:textId="20C2EA53" w:rsidR="002B2733" w:rsidRDefault="002B2733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76620F61" w14:textId="0CE783F8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EPÍGRAFE</w:t>
      </w:r>
    </w:p>
    <w:p w14:paraId="2AF5016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14430444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6A075B4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7448915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5B4BB48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0258BCD1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1504C6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08F16C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C68E21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EB5C55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E5FD38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D41A0E1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9C5A73D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EAD9E4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59E292B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F9E178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EF8BB9B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1741F9E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591E0A6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70813328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7947267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04F5B06A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607D819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9E04DD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D17642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56B3D8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E2572A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DACA3D2" w14:textId="1D54EB59" w:rsidR="00D030A0" w:rsidRPr="002646DE" w:rsidRDefault="00D030A0" w:rsidP="00D030A0">
      <w:pPr>
        <w:jc w:val="right"/>
        <w:rPr>
          <w:i/>
          <w:color w:val="000000" w:themeColor="text1"/>
        </w:rPr>
      </w:pPr>
      <w:r w:rsidRPr="002646DE">
        <w:rPr>
          <w:i/>
          <w:color w:val="000000" w:themeColor="text1"/>
        </w:rPr>
        <w:t xml:space="preserve">“Que todos os nossos esforços estejam sempre focados no desafio à impossibilidade. Todas as grandes conquistas humanas vieram daquilo que parecia </w:t>
      </w:r>
      <w:r w:rsidR="009B1CFA" w:rsidRPr="002646DE">
        <w:rPr>
          <w:i/>
          <w:color w:val="000000" w:themeColor="text1"/>
        </w:rPr>
        <w:t>impossível</w:t>
      </w:r>
      <w:r w:rsidR="001101F3" w:rsidRPr="002646DE">
        <w:rPr>
          <w:i/>
          <w:color w:val="000000" w:themeColor="text1"/>
        </w:rPr>
        <w:t>.”</w:t>
      </w:r>
    </w:p>
    <w:p w14:paraId="231594BE" w14:textId="77777777" w:rsidR="0073593C" w:rsidRPr="002646DE" w:rsidRDefault="0073593C" w:rsidP="00D030A0">
      <w:pPr>
        <w:jc w:val="right"/>
        <w:rPr>
          <w:color w:val="000000" w:themeColor="text1"/>
        </w:rPr>
      </w:pPr>
    </w:p>
    <w:p w14:paraId="0DF8149E" w14:textId="77777777" w:rsidR="00457FBA" w:rsidRPr="002646DE" w:rsidRDefault="00D030A0" w:rsidP="00D030A0">
      <w:pPr>
        <w:jc w:val="right"/>
        <w:rPr>
          <w:b/>
          <w:color w:val="000000" w:themeColor="text1"/>
        </w:rPr>
      </w:pPr>
      <w:r w:rsidRPr="002646DE">
        <w:rPr>
          <w:b/>
          <w:color w:val="000000" w:themeColor="text1"/>
        </w:rPr>
        <w:t>Charles Chaplin</w:t>
      </w:r>
      <w:r w:rsidR="00017E89" w:rsidRPr="002646DE">
        <w:rPr>
          <w:b/>
          <w:color w:val="000000" w:themeColor="text1"/>
        </w:rPr>
        <w:br w:type="page"/>
      </w:r>
    </w:p>
    <w:p w14:paraId="013BB1D7" w14:textId="0C788AD5" w:rsidR="00457FBA" w:rsidRDefault="00017E89" w:rsidP="00F84E87">
      <w:pPr>
        <w:ind w:firstLine="0"/>
        <w:jc w:val="center"/>
        <w:rPr>
          <w:b/>
        </w:rPr>
      </w:pPr>
      <w:bookmarkStart w:id="0" w:name="_Toc516155797"/>
      <w:bookmarkStart w:id="1" w:name="_Toc516157075"/>
      <w:bookmarkStart w:id="2" w:name="_Toc530579735"/>
      <w:bookmarkStart w:id="3" w:name="_Toc532828570"/>
      <w:bookmarkStart w:id="4" w:name="_Toc8210678"/>
      <w:bookmarkStart w:id="5" w:name="_Toc8321463"/>
      <w:bookmarkStart w:id="6" w:name="_Toc9264922"/>
      <w:bookmarkStart w:id="7" w:name="_Toc9354323"/>
      <w:r w:rsidRPr="00EA3313">
        <w:rPr>
          <w:b/>
        </w:rPr>
        <w:lastRenderedPageBreak/>
        <w:t>RESUM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0772BA44" w14:textId="77777777" w:rsidR="00757BA7" w:rsidRPr="002646DE" w:rsidRDefault="00757BA7" w:rsidP="00F84E87">
      <w:pPr>
        <w:ind w:firstLine="0"/>
        <w:jc w:val="center"/>
      </w:pPr>
    </w:p>
    <w:p w14:paraId="5210A4A2" w14:textId="2FF3D0B3" w:rsidR="00C62895" w:rsidRPr="003547D1" w:rsidRDefault="00005060" w:rsidP="003547D1">
      <w:pPr>
        <w:ind w:firstLine="0"/>
        <w:rPr>
          <w:rFonts w:cs="Times New Roman"/>
          <w:sz w:val="22"/>
          <w:szCs w:val="20"/>
        </w:rPr>
      </w:pPr>
      <w:r>
        <w:t>Texto</w:t>
      </w:r>
    </w:p>
    <w:p w14:paraId="6388C3D3" w14:textId="7E86E8E5" w:rsidR="00C62895" w:rsidRPr="003547D1" w:rsidRDefault="00C62895" w:rsidP="003547D1">
      <w:pPr>
        <w:ind w:firstLine="0"/>
        <w:rPr>
          <w:color w:val="000000" w:themeColor="text1"/>
          <w:lang w:val="en-US"/>
        </w:rPr>
      </w:pPr>
      <w:r w:rsidRPr="003547D1">
        <w:rPr>
          <w:b/>
          <w:color w:val="000000" w:themeColor="text1"/>
        </w:rPr>
        <w:t xml:space="preserve">Palavras-chave: </w:t>
      </w:r>
      <w:r w:rsidR="00005060">
        <w:rPr>
          <w:rFonts w:cs="Times New Roman"/>
        </w:rPr>
        <w:t>1</w:t>
      </w:r>
      <w:r w:rsidR="00C9760D" w:rsidRPr="003547D1">
        <w:rPr>
          <w:rFonts w:cs="Times New Roman"/>
        </w:rPr>
        <w:t xml:space="preserve">. </w:t>
      </w:r>
      <w:r w:rsidR="00005060">
        <w:rPr>
          <w:rFonts w:cs="Times New Roman"/>
        </w:rPr>
        <w:t>2</w:t>
      </w:r>
      <w:r w:rsidR="00C9760D" w:rsidRPr="003547D1">
        <w:rPr>
          <w:rFonts w:cs="Times New Roman"/>
        </w:rPr>
        <w:t xml:space="preserve">. </w:t>
      </w:r>
      <w:r w:rsidR="00005060">
        <w:rPr>
          <w:rFonts w:cs="Times New Roman"/>
          <w:lang w:val="en-US"/>
        </w:rPr>
        <w:t>3</w:t>
      </w:r>
      <w:r w:rsidR="00E35A4A" w:rsidRPr="003547D1">
        <w:rPr>
          <w:rFonts w:cs="Times New Roman"/>
          <w:lang w:val="en-US"/>
        </w:rPr>
        <w:t>.</w:t>
      </w:r>
    </w:p>
    <w:p w14:paraId="10CD61DA" w14:textId="77777777" w:rsidR="00C62895" w:rsidRPr="00076489" w:rsidRDefault="00C62895" w:rsidP="00C62895">
      <w:pPr>
        <w:rPr>
          <w:lang w:val="en-US"/>
        </w:rPr>
      </w:pPr>
    </w:p>
    <w:p w14:paraId="29C560A0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14189878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0E9DEBDE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5B6E66EF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356FBD03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1AB2DBEE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5AAC0A02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508D2AF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0E8742E4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61DEAF5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4CBB9CE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46A3F6F7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B464790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2340D04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51E44B03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3E1E95F8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2755F8A" w14:textId="77777777" w:rsidR="00EA3313" w:rsidRPr="00076489" w:rsidRDefault="00EA3313">
      <w:pPr>
        <w:spacing w:after="160" w:line="259" w:lineRule="auto"/>
        <w:ind w:left="709" w:firstLine="0"/>
        <w:jc w:val="left"/>
        <w:rPr>
          <w:b/>
          <w:lang w:val="en-US"/>
        </w:rPr>
      </w:pPr>
      <w:bookmarkStart w:id="8" w:name="_Toc516155798"/>
      <w:bookmarkStart w:id="9" w:name="_Toc516157076"/>
      <w:bookmarkStart w:id="10" w:name="_Toc530579736"/>
      <w:bookmarkStart w:id="11" w:name="_Toc532828571"/>
      <w:bookmarkStart w:id="12" w:name="_Toc8210679"/>
      <w:bookmarkStart w:id="13" w:name="_Toc8321464"/>
      <w:bookmarkStart w:id="14" w:name="_Toc9264923"/>
      <w:bookmarkStart w:id="15" w:name="_Toc9354324"/>
      <w:r w:rsidRPr="00076489">
        <w:rPr>
          <w:b/>
          <w:lang w:val="en-US"/>
        </w:rPr>
        <w:br w:type="page"/>
      </w:r>
    </w:p>
    <w:p w14:paraId="366C29CE" w14:textId="16411577" w:rsidR="00457FBA" w:rsidRDefault="00017E89" w:rsidP="00F84E87">
      <w:pPr>
        <w:ind w:firstLine="0"/>
        <w:jc w:val="center"/>
        <w:rPr>
          <w:b/>
          <w:lang w:val="en-US"/>
        </w:rPr>
      </w:pPr>
      <w:r w:rsidRPr="00EA3313">
        <w:rPr>
          <w:b/>
          <w:lang w:val="en-US"/>
        </w:rPr>
        <w:lastRenderedPageBreak/>
        <w:t>ABSTRACT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59E122F6" w14:textId="77777777" w:rsidR="00771877" w:rsidRPr="00EA3313" w:rsidRDefault="00771877" w:rsidP="00F84E87">
      <w:pPr>
        <w:ind w:firstLine="0"/>
        <w:jc w:val="center"/>
        <w:rPr>
          <w:b/>
          <w:lang w:val="en-US"/>
        </w:rPr>
      </w:pPr>
    </w:p>
    <w:p w14:paraId="338EE1C9" w14:textId="2102A908" w:rsidR="00C62895" w:rsidRPr="003547D1" w:rsidRDefault="00005060" w:rsidP="003547D1">
      <w:pPr>
        <w:ind w:firstLine="0"/>
        <w:rPr>
          <w:szCs w:val="24"/>
          <w:lang w:val="en-US"/>
        </w:rPr>
      </w:pPr>
      <w:r>
        <w:rPr>
          <w:szCs w:val="24"/>
          <w:lang w:val="en-US"/>
        </w:rPr>
        <w:t>Text.</w:t>
      </w:r>
    </w:p>
    <w:p w14:paraId="0B78BC75" w14:textId="6E6CD71C" w:rsidR="00C62895" w:rsidRPr="003547D1" w:rsidRDefault="00C62895" w:rsidP="003547D1">
      <w:pPr>
        <w:ind w:firstLine="0"/>
        <w:rPr>
          <w:szCs w:val="24"/>
          <w:lang w:val="en-US"/>
        </w:rPr>
      </w:pPr>
      <w:r w:rsidRPr="003547D1">
        <w:rPr>
          <w:b/>
          <w:szCs w:val="24"/>
          <w:lang w:val="en-US"/>
        </w:rPr>
        <w:t>Keywords:</w:t>
      </w:r>
      <w:r w:rsidRPr="003547D1">
        <w:rPr>
          <w:szCs w:val="24"/>
          <w:lang w:val="en-US"/>
        </w:rPr>
        <w:t xml:space="preserve"> </w:t>
      </w:r>
      <w:r w:rsidR="00005060">
        <w:rPr>
          <w:szCs w:val="24"/>
          <w:lang w:val="en-US"/>
        </w:rPr>
        <w:t>1</w:t>
      </w:r>
      <w:r w:rsidR="0016776B" w:rsidRPr="003547D1">
        <w:rPr>
          <w:szCs w:val="24"/>
          <w:lang w:val="en-US"/>
        </w:rPr>
        <w:t xml:space="preserve">. </w:t>
      </w:r>
      <w:r w:rsidR="00005060">
        <w:rPr>
          <w:szCs w:val="24"/>
          <w:lang w:val="en-US"/>
        </w:rPr>
        <w:t>2</w:t>
      </w:r>
      <w:r w:rsidR="0016776B" w:rsidRPr="003547D1">
        <w:rPr>
          <w:szCs w:val="24"/>
          <w:lang w:val="en-US"/>
        </w:rPr>
        <w:t xml:space="preserve">. </w:t>
      </w:r>
      <w:r w:rsidR="00005060">
        <w:rPr>
          <w:szCs w:val="24"/>
          <w:lang w:val="en-US"/>
        </w:rPr>
        <w:t>3</w:t>
      </w:r>
      <w:r w:rsidR="000005EB" w:rsidRPr="003547D1">
        <w:rPr>
          <w:szCs w:val="24"/>
          <w:lang w:val="en-US"/>
        </w:rPr>
        <w:t>.</w:t>
      </w:r>
    </w:p>
    <w:p w14:paraId="5E820999" w14:textId="77777777" w:rsidR="00457FBA" w:rsidRPr="00076489" w:rsidRDefault="00017E89" w:rsidP="00C65F07">
      <w:pPr>
        <w:ind w:left="709" w:firstLine="0"/>
        <w:rPr>
          <w:color w:val="000000" w:themeColor="text1"/>
          <w:lang w:val="en-US"/>
        </w:rPr>
      </w:pPr>
      <w:r w:rsidRPr="00076489">
        <w:rPr>
          <w:color w:val="000000" w:themeColor="text1"/>
          <w:lang w:val="en-US"/>
        </w:rPr>
        <w:t> </w:t>
      </w:r>
    </w:p>
    <w:p w14:paraId="3DB70D8C" w14:textId="77777777" w:rsidR="00457FBA" w:rsidRPr="00076489" w:rsidRDefault="00017E89" w:rsidP="00C65F07">
      <w:pPr>
        <w:ind w:left="709" w:firstLine="0"/>
        <w:rPr>
          <w:color w:val="000000" w:themeColor="text1"/>
          <w:lang w:val="en-US"/>
        </w:rPr>
      </w:pPr>
      <w:r w:rsidRPr="00076489">
        <w:rPr>
          <w:color w:val="000000" w:themeColor="text1"/>
          <w:lang w:val="en-US"/>
        </w:rPr>
        <w:br w:type="page"/>
      </w:r>
    </w:p>
    <w:p w14:paraId="328F7AF8" w14:textId="77777777" w:rsidR="00C11E62" w:rsidRPr="002646DE" w:rsidRDefault="00C11E62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>LISTA DE FIGURAS</w:t>
      </w:r>
    </w:p>
    <w:p w14:paraId="0D5327BE" w14:textId="1E1EFEC4" w:rsidR="00BA1406" w:rsidRPr="002646DE" w:rsidRDefault="001850B7" w:rsidP="00BA1406">
      <w:pPr>
        <w:ind w:left="709" w:firstLine="0"/>
        <w:rPr>
          <w:color w:val="000000" w:themeColor="text1"/>
        </w:rPr>
      </w:pPr>
      <w:r w:rsidRPr="002646DE">
        <w:rPr>
          <w:color w:val="000000" w:themeColor="text1"/>
        </w:rPr>
        <w:tab/>
      </w:r>
    </w:p>
    <w:p w14:paraId="033D8338" w14:textId="207990B8" w:rsidR="00D56EB8" w:rsidRPr="002646DE" w:rsidRDefault="00D56EB8" w:rsidP="00A73E83">
      <w:pPr>
        <w:ind w:left="709" w:firstLine="0"/>
        <w:rPr>
          <w:color w:val="000000" w:themeColor="text1"/>
        </w:rPr>
      </w:pPr>
    </w:p>
    <w:p w14:paraId="69DFA3F4" w14:textId="77777777" w:rsidR="00D56EB8" w:rsidRPr="002646DE" w:rsidRDefault="00D56EB8" w:rsidP="006A0302">
      <w:pPr>
        <w:rPr>
          <w:color w:val="000000" w:themeColor="text1"/>
        </w:rPr>
      </w:pPr>
    </w:p>
    <w:p w14:paraId="43A1B2B7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2D51F69D" w14:textId="77777777" w:rsidR="00432EC7" w:rsidRPr="002646DE" w:rsidRDefault="00432EC7" w:rsidP="00C65F07">
      <w:pPr>
        <w:ind w:left="709" w:firstLine="0"/>
        <w:rPr>
          <w:color w:val="000000" w:themeColor="text1"/>
        </w:rPr>
      </w:pPr>
    </w:p>
    <w:p w14:paraId="3C6EC099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7FDF8612" w14:textId="57798054" w:rsidR="00660FED" w:rsidRDefault="00660FED" w:rsidP="00C65F07">
      <w:pPr>
        <w:ind w:left="709" w:firstLine="0"/>
        <w:rPr>
          <w:color w:val="000000" w:themeColor="text1"/>
        </w:rPr>
      </w:pPr>
    </w:p>
    <w:p w14:paraId="6B3D0ABA" w14:textId="77777777" w:rsidR="0097363B" w:rsidRPr="002646DE" w:rsidRDefault="0097363B" w:rsidP="00C65F07">
      <w:pPr>
        <w:ind w:left="709" w:firstLine="0"/>
        <w:rPr>
          <w:color w:val="000000" w:themeColor="text1"/>
        </w:rPr>
      </w:pPr>
    </w:p>
    <w:p w14:paraId="3D274E3C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2C57E557" w14:textId="430605AF" w:rsidR="00BA1406" w:rsidRDefault="00BA1406" w:rsidP="00C65F07">
      <w:pPr>
        <w:ind w:left="709" w:firstLine="0"/>
        <w:rPr>
          <w:color w:val="000000" w:themeColor="text1"/>
        </w:rPr>
      </w:pPr>
    </w:p>
    <w:p w14:paraId="5914E490" w14:textId="338CB454" w:rsidR="00BA1406" w:rsidRDefault="00BA1406" w:rsidP="00C65F07">
      <w:pPr>
        <w:ind w:left="709" w:firstLine="0"/>
        <w:rPr>
          <w:color w:val="000000" w:themeColor="text1"/>
        </w:rPr>
      </w:pPr>
    </w:p>
    <w:p w14:paraId="2302EC67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1035EB96" w14:textId="72B19DE2" w:rsidR="007D4123" w:rsidRDefault="007D4123" w:rsidP="00F84E87">
      <w:pPr>
        <w:ind w:firstLine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>LISTA DE TABELAS</w:t>
      </w:r>
    </w:p>
    <w:p w14:paraId="399E6C0F" w14:textId="270EFF9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5700712" w14:textId="4233E44A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B855CA6" w14:textId="764042D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1A5119BC" w14:textId="3454FCDE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B7593A3" w14:textId="28AD968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674895E" w14:textId="5FC6AA3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37C3234" w14:textId="2E9EE044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00E4F58" w14:textId="6006B71D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7CABACB2" w14:textId="610D2EB6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51C5D44F" w14:textId="2D6EAC86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9DD51A5" w14:textId="0A91ECEE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1B3B0C9A" w14:textId="435F34E1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67C79C6" w14:textId="6058793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D2E4BF4" w14:textId="3424B2D9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7EEDF530" w14:textId="04077063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C6F491A" w14:textId="44543AB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E5C86BE" w14:textId="6EAA1D2F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F2E7F26" w14:textId="05D09E03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F4A9E53" w14:textId="5CA8A9B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4D82FFCF" w14:textId="359C827D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5046CA87" w14:textId="46D4841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DF141B4" w14:textId="7B725C25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D45FBC3" w14:textId="49E82720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A31D3AF" w14:textId="0E0984E5" w:rsidR="00697F40" w:rsidRDefault="00697F40" w:rsidP="00660FED">
      <w:pPr>
        <w:ind w:left="709" w:firstLine="0"/>
        <w:jc w:val="center"/>
        <w:rPr>
          <w:b/>
          <w:color w:val="000000" w:themeColor="text1"/>
        </w:rPr>
      </w:pPr>
    </w:p>
    <w:p w14:paraId="1E3C08A1" w14:textId="0023CE40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78AC24D8" w14:textId="7F0E6A21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670A5F5C" w14:textId="13F93181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59ECD69D" w14:textId="6DF21A14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7BDF5152" w14:textId="413FB1E6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65C667CD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417F2D3A" w14:textId="5BC9BF8D" w:rsidR="00660FED" w:rsidRPr="002646DE" w:rsidRDefault="00660FED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 xml:space="preserve">LISTA DE </w:t>
      </w:r>
      <w:r w:rsidR="00C7107F">
        <w:rPr>
          <w:b/>
          <w:color w:val="000000" w:themeColor="text1"/>
        </w:rPr>
        <w:t>GRÁFICOS</w:t>
      </w:r>
    </w:p>
    <w:p w14:paraId="46F6EFAC" w14:textId="77777777" w:rsidR="00660FED" w:rsidRPr="002646DE" w:rsidRDefault="00660FED" w:rsidP="00660FED">
      <w:pPr>
        <w:rPr>
          <w:color w:val="000000" w:themeColor="text1"/>
        </w:rPr>
      </w:pPr>
    </w:p>
    <w:p w14:paraId="1878DA05" w14:textId="07890CAD" w:rsidR="00660FED" w:rsidRPr="002646DE" w:rsidRDefault="0097564A" w:rsidP="008A2117">
      <w:pPr>
        <w:pStyle w:val="ndicedeilustraes"/>
        <w:tabs>
          <w:tab w:val="right" w:leader="dot" w:pos="9061"/>
        </w:tabs>
        <w:rPr>
          <w:color w:val="000000" w:themeColor="text1"/>
        </w:rPr>
      </w:pPr>
      <w:r>
        <w:rPr>
          <w:b/>
          <w:color w:val="000000" w:themeColor="text1"/>
        </w:rPr>
        <w:fldChar w:fldCharType="begin"/>
      </w:r>
      <w:r w:rsidRPr="00672E1F">
        <w:rPr>
          <w:b/>
          <w:color w:val="000000" w:themeColor="text1"/>
        </w:rPr>
        <w:instrText xml:space="preserve"> TOC \h \z \c "Gráfico" </w:instrText>
      </w:r>
      <w:r>
        <w:rPr>
          <w:b/>
          <w:color w:val="000000" w:themeColor="text1"/>
        </w:rPr>
        <w:fldChar w:fldCharType="end"/>
      </w:r>
    </w:p>
    <w:p w14:paraId="6F50AA03" w14:textId="77777777" w:rsidR="00660FED" w:rsidRPr="002646DE" w:rsidRDefault="00660FED" w:rsidP="00660FED">
      <w:pPr>
        <w:rPr>
          <w:color w:val="000000" w:themeColor="text1"/>
        </w:rPr>
      </w:pPr>
    </w:p>
    <w:p w14:paraId="049717C6" w14:textId="77777777" w:rsidR="00660FED" w:rsidRPr="002646DE" w:rsidRDefault="00660FED" w:rsidP="00660FED">
      <w:pPr>
        <w:rPr>
          <w:color w:val="000000" w:themeColor="text1"/>
        </w:rPr>
      </w:pPr>
    </w:p>
    <w:p w14:paraId="3377C2F3" w14:textId="77777777" w:rsidR="00660FED" w:rsidRPr="002646DE" w:rsidRDefault="00660FED" w:rsidP="00660FED">
      <w:pPr>
        <w:rPr>
          <w:color w:val="000000" w:themeColor="text1"/>
        </w:rPr>
      </w:pPr>
    </w:p>
    <w:p w14:paraId="147EAAB7" w14:textId="77777777" w:rsidR="00660FED" w:rsidRPr="002646DE" w:rsidRDefault="00660FED" w:rsidP="00660FED">
      <w:pPr>
        <w:rPr>
          <w:color w:val="000000" w:themeColor="text1"/>
        </w:rPr>
      </w:pPr>
    </w:p>
    <w:p w14:paraId="5A67D810" w14:textId="77777777" w:rsidR="00660FED" w:rsidRPr="002646DE" w:rsidRDefault="00660FED" w:rsidP="00660FED">
      <w:pPr>
        <w:rPr>
          <w:color w:val="000000" w:themeColor="text1"/>
        </w:rPr>
      </w:pPr>
    </w:p>
    <w:p w14:paraId="5CD8D6BF" w14:textId="77777777" w:rsidR="00660FED" w:rsidRPr="002646DE" w:rsidRDefault="00660FED" w:rsidP="00660FED">
      <w:pPr>
        <w:rPr>
          <w:color w:val="000000" w:themeColor="text1"/>
        </w:rPr>
      </w:pPr>
    </w:p>
    <w:p w14:paraId="05B33DAC" w14:textId="77777777" w:rsidR="00660FED" w:rsidRPr="002646DE" w:rsidRDefault="00660FED" w:rsidP="00660FED">
      <w:pPr>
        <w:rPr>
          <w:color w:val="000000" w:themeColor="text1"/>
        </w:rPr>
      </w:pPr>
    </w:p>
    <w:p w14:paraId="4851B29F" w14:textId="77777777" w:rsidR="00660FED" w:rsidRPr="002646DE" w:rsidRDefault="00660FED" w:rsidP="00660FED">
      <w:pPr>
        <w:rPr>
          <w:color w:val="000000" w:themeColor="text1"/>
        </w:rPr>
      </w:pPr>
    </w:p>
    <w:p w14:paraId="013E4E04" w14:textId="77777777" w:rsidR="00660FED" w:rsidRPr="002646DE" w:rsidRDefault="00660FED" w:rsidP="00660FED">
      <w:pPr>
        <w:rPr>
          <w:color w:val="000000" w:themeColor="text1"/>
        </w:rPr>
      </w:pPr>
    </w:p>
    <w:p w14:paraId="4E43912C" w14:textId="2EE71C4F" w:rsidR="00660FED" w:rsidRDefault="00660FED" w:rsidP="00660FED">
      <w:pPr>
        <w:rPr>
          <w:color w:val="000000" w:themeColor="text1"/>
        </w:rPr>
      </w:pPr>
    </w:p>
    <w:p w14:paraId="7335BE7D" w14:textId="59ACF5F7" w:rsidR="00697F40" w:rsidRDefault="00697F40" w:rsidP="00660FED">
      <w:pPr>
        <w:rPr>
          <w:color w:val="000000" w:themeColor="text1"/>
        </w:rPr>
      </w:pPr>
    </w:p>
    <w:p w14:paraId="5B64E490" w14:textId="48A14E5D" w:rsidR="00BA1406" w:rsidRDefault="00BA1406" w:rsidP="00660FED">
      <w:pPr>
        <w:rPr>
          <w:color w:val="000000" w:themeColor="text1"/>
        </w:rPr>
      </w:pPr>
    </w:p>
    <w:p w14:paraId="6F482EC2" w14:textId="3F36B4AC" w:rsidR="00BA1406" w:rsidRDefault="00BA1406" w:rsidP="00660FED">
      <w:pPr>
        <w:rPr>
          <w:color w:val="000000" w:themeColor="text1"/>
        </w:rPr>
      </w:pPr>
    </w:p>
    <w:p w14:paraId="30BE0F6A" w14:textId="066222B0" w:rsidR="00BA1406" w:rsidRDefault="00BA1406" w:rsidP="00660FED">
      <w:pPr>
        <w:rPr>
          <w:color w:val="000000" w:themeColor="text1"/>
        </w:rPr>
      </w:pPr>
    </w:p>
    <w:p w14:paraId="7DD970DB" w14:textId="19CB873C" w:rsidR="00BA1406" w:rsidRDefault="00BA1406" w:rsidP="00660FED">
      <w:pPr>
        <w:rPr>
          <w:color w:val="000000" w:themeColor="text1"/>
        </w:rPr>
      </w:pPr>
    </w:p>
    <w:p w14:paraId="300FBE12" w14:textId="66FB97FF" w:rsidR="00BA1406" w:rsidRDefault="00BA1406" w:rsidP="00660FED">
      <w:pPr>
        <w:rPr>
          <w:color w:val="000000" w:themeColor="text1"/>
        </w:rPr>
      </w:pPr>
    </w:p>
    <w:p w14:paraId="5D02FB36" w14:textId="566C1DD5" w:rsidR="00BA1406" w:rsidRDefault="00BA1406" w:rsidP="00660FED">
      <w:pPr>
        <w:rPr>
          <w:color w:val="000000" w:themeColor="text1"/>
        </w:rPr>
      </w:pPr>
    </w:p>
    <w:p w14:paraId="0CC15EB5" w14:textId="715AEF90" w:rsidR="00BA1406" w:rsidRDefault="00BA1406" w:rsidP="00660FED">
      <w:pPr>
        <w:rPr>
          <w:color w:val="000000" w:themeColor="text1"/>
        </w:rPr>
      </w:pPr>
    </w:p>
    <w:p w14:paraId="48A54ECA" w14:textId="08CC6F62" w:rsidR="00BA1406" w:rsidRDefault="00BA1406" w:rsidP="00660FED">
      <w:pPr>
        <w:rPr>
          <w:color w:val="000000" w:themeColor="text1"/>
        </w:rPr>
      </w:pPr>
    </w:p>
    <w:p w14:paraId="25D9A778" w14:textId="29FA6828" w:rsidR="00BA1406" w:rsidRDefault="00BA1406" w:rsidP="00660FED">
      <w:pPr>
        <w:rPr>
          <w:color w:val="000000" w:themeColor="text1"/>
        </w:rPr>
      </w:pPr>
    </w:p>
    <w:p w14:paraId="067A9DE7" w14:textId="29085274" w:rsidR="00BA1406" w:rsidRDefault="00BA1406" w:rsidP="00660FED">
      <w:pPr>
        <w:rPr>
          <w:color w:val="000000" w:themeColor="text1"/>
        </w:rPr>
      </w:pPr>
    </w:p>
    <w:p w14:paraId="3F4FF412" w14:textId="79533EC3" w:rsidR="00BA1406" w:rsidRDefault="00BA1406" w:rsidP="00660FED">
      <w:pPr>
        <w:rPr>
          <w:color w:val="000000" w:themeColor="text1"/>
        </w:rPr>
      </w:pPr>
    </w:p>
    <w:p w14:paraId="099BB215" w14:textId="350B9131" w:rsidR="00BA1406" w:rsidRDefault="00BA1406" w:rsidP="00660FED">
      <w:pPr>
        <w:rPr>
          <w:color w:val="000000" w:themeColor="text1"/>
        </w:rPr>
      </w:pPr>
    </w:p>
    <w:p w14:paraId="17CDDC2C" w14:textId="4F842F84" w:rsidR="00BA1406" w:rsidRDefault="00BA1406" w:rsidP="00660FED">
      <w:pPr>
        <w:rPr>
          <w:color w:val="000000" w:themeColor="text1"/>
        </w:rPr>
      </w:pPr>
    </w:p>
    <w:p w14:paraId="1D1FC940" w14:textId="67785E1C" w:rsidR="00BA1406" w:rsidRDefault="00BA1406" w:rsidP="00660FED">
      <w:pPr>
        <w:rPr>
          <w:color w:val="000000" w:themeColor="text1"/>
        </w:rPr>
      </w:pPr>
    </w:p>
    <w:p w14:paraId="0FBF4B6A" w14:textId="38BCE2EC" w:rsidR="00BA1406" w:rsidRDefault="00BA1406" w:rsidP="00660FED">
      <w:pPr>
        <w:rPr>
          <w:color w:val="000000" w:themeColor="text1"/>
        </w:rPr>
      </w:pPr>
    </w:p>
    <w:p w14:paraId="415A412A" w14:textId="3E82C266" w:rsidR="00BA1406" w:rsidRDefault="00BA1406" w:rsidP="00660FED">
      <w:pPr>
        <w:rPr>
          <w:color w:val="000000" w:themeColor="text1"/>
        </w:rPr>
      </w:pPr>
    </w:p>
    <w:p w14:paraId="39688A3D" w14:textId="7A8C0F10" w:rsidR="00BA1406" w:rsidRDefault="00BA1406" w:rsidP="00660FED">
      <w:pPr>
        <w:rPr>
          <w:color w:val="000000" w:themeColor="text1"/>
        </w:rPr>
      </w:pPr>
    </w:p>
    <w:p w14:paraId="6A2ACEE6" w14:textId="77777777" w:rsidR="00BA1406" w:rsidRPr="002646DE" w:rsidRDefault="00BA1406" w:rsidP="00660FED">
      <w:pPr>
        <w:rPr>
          <w:color w:val="000000" w:themeColor="text1"/>
        </w:rPr>
      </w:pPr>
    </w:p>
    <w:p w14:paraId="407A4C46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0105428B" w14:textId="2FB7FD39" w:rsidR="00660FED" w:rsidRPr="002646DE" w:rsidRDefault="007D4123" w:rsidP="00F84E87">
      <w:pPr>
        <w:ind w:firstLine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>LISTA DE ABREVIATURAS</w:t>
      </w:r>
    </w:p>
    <w:p w14:paraId="41D689C4" w14:textId="77777777" w:rsidR="007656C0" w:rsidRPr="002646DE" w:rsidRDefault="007656C0" w:rsidP="00660FED">
      <w:pPr>
        <w:rPr>
          <w:color w:val="000000" w:themeColor="text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5442"/>
      </w:tblGrid>
      <w:tr w:rsidR="00E3081E" w14:paraId="53630D74" w14:textId="77777777" w:rsidTr="00474995">
        <w:tc>
          <w:tcPr>
            <w:tcW w:w="1003" w:type="dxa"/>
          </w:tcPr>
          <w:p w14:paraId="0FF90527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ABNT</w:t>
            </w:r>
          </w:p>
        </w:tc>
        <w:tc>
          <w:tcPr>
            <w:tcW w:w="5442" w:type="dxa"/>
          </w:tcPr>
          <w:p w14:paraId="5F477512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Associação Brasileira de Normas Técnicas</w:t>
            </w:r>
          </w:p>
        </w:tc>
      </w:tr>
      <w:tr w:rsidR="00E3081E" w14:paraId="6FCF96B2" w14:textId="77777777" w:rsidTr="00474995">
        <w:tc>
          <w:tcPr>
            <w:tcW w:w="1003" w:type="dxa"/>
          </w:tcPr>
          <w:p w14:paraId="1A07F3C9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AE</w:t>
            </w:r>
          </w:p>
        </w:tc>
        <w:tc>
          <w:tcPr>
            <w:tcW w:w="5442" w:type="dxa"/>
          </w:tcPr>
          <w:p w14:paraId="3E2014E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Society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of</w:t>
            </w:r>
            <w:proofErr w:type="spellEnd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Automotive</w:t>
            </w:r>
            <w:proofErr w:type="spellEnd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Engineers</w:t>
            </w:r>
            <w:proofErr w:type="spellEnd"/>
          </w:p>
        </w:tc>
      </w:tr>
      <w:tr w:rsidR="00E3081E" w14:paraId="0E344185" w14:textId="77777777" w:rsidTr="00474995">
        <w:tc>
          <w:tcPr>
            <w:tcW w:w="1003" w:type="dxa"/>
          </w:tcPr>
          <w:p w14:paraId="46C0E249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NBR</w:t>
            </w:r>
          </w:p>
        </w:tc>
        <w:tc>
          <w:tcPr>
            <w:tcW w:w="5442" w:type="dxa"/>
          </w:tcPr>
          <w:p w14:paraId="70B5EC39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Norma Brasileira</w:t>
            </w:r>
          </w:p>
        </w:tc>
      </w:tr>
      <w:tr w:rsidR="00E3081E" w:rsidRPr="00C05CA1" w14:paraId="53738171" w14:textId="77777777" w:rsidTr="00474995">
        <w:tc>
          <w:tcPr>
            <w:tcW w:w="1003" w:type="dxa"/>
          </w:tcPr>
          <w:p w14:paraId="05C233B5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ASTM</w:t>
            </w:r>
          </w:p>
        </w:tc>
        <w:tc>
          <w:tcPr>
            <w:tcW w:w="5442" w:type="dxa"/>
          </w:tcPr>
          <w:p w14:paraId="06465690" w14:textId="77777777" w:rsidR="00E3081E" w:rsidRPr="000D5CB3" w:rsidRDefault="00E3081E" w:rsidP="00E3081E">
            <w:pPr>
              <w:ind w:firstLine="0"/>
              <w:rPr>
                <w:rFonts w:cs="Times New Roman"/>
                <w:szCs w:val="24"/>
                <w:lang w:val="en-US"/>
              </w:rPr>
            </w:pPr>
            <w:r w:rsidRPr="009E7CFF">
              <w:rPr>
                <w:rFonts w:cs="Times New Roman"/>
                <w:szCs w:val="24"/>
                <w:lang w:val="en-US"/>
              </w:rPr>
              <w:t xml:space="preserve">American Society </w:t>
            </w:r>
            <w:proofErr w:type="gramStart"/>
            <w:r w:rsidRPr="009E7CFF">
              <w:rPr>
                <w:rFonts w:cs="Times New Roman"/>
                <w:szCs w:val="24"/>
                <w:lang w:val="en-US"/>
              </w:rPr>
              <w:t>For</w:t>
            </w:r>
            <w:proofErr w:type="gramEnd"/>
            <w:r w:rsidRPr="009E7CFF">
              <w:rPr>
                <w:rFonts w:cs="Times New Roman"/>
                <w:szCs w:val="24"/>
                <w:lang w:val="en-US"/>
              </w:rPr>
              <w:t xml:space="preserve"> Testing And Materials</w:t>
            </w:r>
          </w:p>
        </w:tc>
      </w:tr>
      <w:tr w:rsidR="00E3081E" w14:paraId="36287CC9" w14:textId="77777777" w:rsidTr="00474995">
        <w:tc>
          <w:tcPr>
            <w:tcW w:w="1003" w:type="dxa"/>
          </w:tcPr>
          <w:p w14:paraId="1139AF8F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HRC</w:t>
            </w:r>
          </w:p>
        </w:tc>
        <w:tc>
          <w:tcPr>
            <w:tcW w:w="5442" w:type="dxa"/>
          </w:tcPr>
          <w:p w14:paraId="6D10BCD1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Rockwell C</w:t>
            </w:r>
          </w:p>
        </w:tc>
      </w:tr>
      <w:tr w:rsidR="00E3081E" w14:paraId="0724CA8D" w14:textId="77777777" w:rsidTr="00474995">
        <w:tc>
          <w:tcPr>
            <w:tcW w:w="1003" w:type="dxa"/>
          </w:tcPr>
          <w:p w14:paraId="1CBEEFD8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Pa</w:t>
            </w:r>
          </w:p>
        </w:tc>
        <w:tc>
          <w:tcPr>
            <w:tcW w:w="5442" w:type="dxa"/>
          </w:tcPr>
          <w:p w14:paraId="6403F6E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ega Pascal</w:t>
            </w:r>
          </w:p>
        </w:tc>
      </w:tr>
      <w:tr w:rsidR="00E3081E" w14:paraId="56A97ED3" w14:textId="77777777" w:rsidTr="00474995">
        <w:tc>
          <w:tcPr>
            <w:tcW w:w="1003" w:type="dxa"/>
          </w:tcPr>
          <w:p w14:paraId="297B3EA4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proofErr w:type="spellStart"/>
            <w:r w:rsidRPr="009E7CFF">
              <w:rPr>
                <w:rFonts w:cs="Times New Roman"/>
                <w:b/>
                <w:szCs w:val="24"/>
              </w:rPr>
              <w:t>GPa</w:t>
            </w:r>
            <w:proofErr w:type="spellEnd"/>
          </w:p>
        </w:tc>
        <w:tc>
          <w:tcPr>
            <w:tcW w:w="5442" w:type="dxa"/>
          </w:tcPr>
          <w:p w14:paraId="781EF4F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iga Pascal</w:t>
            </w:r>
          </w:p>
        </w:tc>
      </w:tr>
      <w:tr w:rsidR="00E3081E" w14:paraId="49E12AB1" w14:textId="77777777" w:rsidTr="00474995">
        <w:tc>
          <w:tcPr>
            <w:tcW w:w="1003" w:type="dxa"/>
          </w:tcPr>
          <w:p w14:paraId="3F735AAA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LTDA</w:t>
            </w:r>
          </w:p>
        </w:tc>
        <w:tc>
          <w:tcPr>
            <w:tcW w:w="5442" w:type="dxa"/>
          </w:tcPr>
          <w:p w14:paraId="476A08D2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mitada</w:t>
            </w:r>
          </w:p>
        </w:tc>
      </w:tr>
      <w:tr w:rsidR="00E3081E" w14:paraId="0AC79C7A" w14:textId="77777777" w:rsidTr="00474995">
        <w:tc>
          <w:tcPr>
            <w:tcW w:w="1003" w:type="dxa"/>
          </w:tcPr>
          <w:p w14:paraId="5E2FB04D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im</w:t>
            </w:r>
          </w:p>
        </w:tc>
        <w:tc>
          <w:tcPr>
            <w:tcW w:w="5442" w:type="dxa"/>
          </w:tcPr>
          <w:p w14:paraId="668B584E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inuto</w:t>
            </w:r>
          </w:p>
        </w:tc>
      </w:tr>
      <w:tr w:rsidR="00E3081E" w14:paraId="567EE5A6" w14:textId="77777777" w:rsidTr="00474995">
        <w:tc>
          <w:tcPr>
            <w:tcW w:w="1003" w:type="dxa"/>
          </w:tcPr>
          <w:p w14:paraId="26CABCA1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m</w:t>
            </w:r>
          </w:p>
        </w:tc>
        <w:tc>
          <w:tcPr>
            <w:tcW w:w="5442" w:type="dxa"/>
          </w:tcPr>
          <w:p w14:paraId="4AB32AD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ilímetro</w:t>
            </w:r>
          </w:p>
        </w:tc>
      </w:tr>
      <w:tr w:rsidR="00E3081E" w14:paraId="11E7C4DC" w14:textId="77777777" w:rsidTr="00474995">
        <w:tc>
          <w:tcPr>
            <w:tcW w:w="1003" w:type="dxa"/>
          </w:tcPr>
          <w:p w14:paraId="5D3CFAF4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proofErr w:type="spellStart"/>
            <w:r w:rsidRPr="009E7CFF">
              <w:rPr>
                <w:rFonts w:cs="Times New Roman"/>
                <w:b/>
                <w:szCs w:val="24"/>
              </w:rPr>
              <w:t>lb</w:t>
            </w:r>
            <w:proofErr w:type="spellEnd"/>
          </w:p>
        </w:tc>
        <w:tc>
          <w:tcPr>
            <w:tcW w:w="5442" w:type="dxa"/>
          </w:tcPr>
          <w:p w14:paraId="077440D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bra</w:t>
            </w:r>
          </w:p>
        </w:tc>
      </w:tr>
      <w:tr w:rsidR="00E3081E" w:rsidRPr="009260AF" w14:paraId="4FDFF784" w14:textId="77777777" w:rsidTr="004749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0377D61C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kgf</w:t>
            </w:r>
          </w:p>
        </w:tc>
        <w:tc>
          <w:tcPr>
            <w:tcW w:w="5442" w:type="dxa"/>
            <w:tcBorders>
              <w:top w:val="nil"/>
              <w:left w:val="nil"/>
              <w:bottom w:val="nil"/>
              <w:right w:val="nil"/>
            </w:tcBorders>
          </w:tcPr>
          <w:p w14:paraId="275DADC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Quilograma força</w:t>
            </w:r>
          </w:p>
        </w:tc>
      </w:tr>
    </w:tbl>
    <w:p w14:paraId="59DBAEC3" w14:textId="77777777" w:rsidR="007656C0" w:rsidRPr="002646DE" w:rsidRDefault="007656C0" w:rsidP="00660FED">
      <w:pPr>
        <w:rPr>
          <w:color w:val="000000" w:themeColor="text1"/>
        </w:rPr>
      </w:pPr>
    </w:p>
    <w:p w14:paraId="5BCC61A1" w14:textId="77777777" w:rsidR="007656C0" w:rsidRPr="002646DE" w:rsidRDefault="007656C0" w:rsidP="00660FED">
      <w:pPr>
        <w:rPr>
          <w:color w:val="000000" w:themeColor="text1"/>
        </w:rPr>
      </w:pPr>
    </w:p>
    <w:p w14:paraId="4ACA41D1" w14:textId="77777777" w:rsidR="007656C0" w:rsidRPr="002646DE" w:rsidRDefault="007656C0" w:rsidP="00660FED">
      <w:pPr>
        <w:rPr>
          <w:color w:val="000000" w:themeColor="text1"/>
        </w:rPr>
      </w:pPr>
    </w:p>
    <w:p w14:paraId="4C4BD115" w14:textId="77777777" w:rsidR="007656C0" w:rsidRPr="002646DE" w:rsidRDefault="007656C0" w:rsidP="00660FED">
      <w:pPr>
        <w:rPr>
          <w:color w:val="000000" w:themeColor="text1"/>
        </w:rPr>
      </w:pPr>
    </w:p>
    <w:p w14:paraId="13A0EA86" w14:textId="77777777" w:rsidR="007656C0" w:rsidRPr="002646DE" w:rsidRDefault="007656C0" w:rsidP="00660FED">
      <w:pPr>
        <w:rPr>
          <w:color w:val="000000" w:themeColor="text1"/>
        </w:rPr>
      </w:pPr>
    </w:p>
    <w:p w14:paraId="1F51CCA1" w14:textId="77777777" w:rsidR="007656C0" w:rsidRPr="002646DE" w:rsidRDefault="007656C0" w:rsidP="00660FED">
      <w:pPr>
        <w:rPr>
          <w:color w:val="000000" w:themeColor="text1"/>
        </w:rPr>
      </w:pPr>
    </w:p>
    <w:p w14:paraId="20240DF0" w14:textId="77777777" w:rsidR="007656C0" w:rsidRPr="002646DE" w:rsidRDefault="007656C0" w:rsidP="00660FED">
      <w:pPr>
        <w:rPr>
          <w:color w:val="000000" w:themeColor="text1"/>
        </w:rPr>
      </w:pPr>
    </w:p>
    <w:p w14:paraId="223774AD" w14:textId="77777777" w:rsidR="007656C0" w:rsidRPr="002646DE" w:rsidRDefault="007656C0" w:rsidP="00660FED">
      <w:pPr>
        <w:rPr>
          <w:color w:val="000000" w:themeColor="text1"/>
        </w:rPr>
      </w:pPr>
    </w:p>
    <w:p w14:paraId="4483C513" w14:textId="77777777" w:rsidR="007656C0" w:rsidRPr="002646DE" w:rsidRDefault="007656C0" w:rsidP="00660FED">
      <w:pPr>
        <w:rPr>
          <w:color w:val="000000" w:themeColor="text1"/>
        </w:rPr>
      </w:pPr>
    </w:p>
    <w:p w14:paraId="70511298" w14:textId="77777777" w:rsidR="00F32230" w:rsidRPr="002646DE" w:rsidRDefault="00F32230" w:rsidP="00660FED">
      <w:pPr>
        <w:rPr>
          <w:color w:val="000000" w:themeColor="text1"/>
        </w:rPr>
      </w:pPr>
    </w:p>
    <w:p w14:paraId="7143432F" w14:textId="77777777" w:rsidR="00F32230" w:rsidRPr="002646DE" w:rsidRDefault="00F32230" w:rsidP="00660FED">
      <w:pPr>
        <w:rPr>
          <w:color w:val="000000" w:themeColor="text1"/>
        </w:rPr>
      </w:pPr>
    </w:p>
    <w:p w14:paraId="3C75468E" w14:textId="77777777" w:rsidR="00F32230" w:rsidRPr="002646DE" w:rsidRDefault="00F32230" w:rsidP="00660FED">
      <w:pPr>
        <w:rPr>
          <w:color w:val="000000" w:themeColor="text1"/>
        </w:rPr>
      </w:pPr>
    </w:p>
    <w:p w14:paraId="7A207F63" w14:textId="77777777" w:rsidR="00F32230" w:rsidRPr="002646DE" w:rsidRDefault="00F32230" w:rsidP="00660FED">
      <w:pPr>
        <w:rPr>
          <w:color w:val="000000" w:themeColor="text1"/>
        </w:rPr>
      </w:pPr>
    </w:p>
    <w:p w14:paraId="4AC3EB90" w14:textId="0EABB032" w:rsidR="00DA3E73" w:rsidRPr="002646DE" w:rsidRDefault="00DA3E73" w:rsidP="00660FED">
      <w:pPr>
        <w:rPr>
          <w:color w:val="000000" w:themeColor="text1"/>
        </w:rPr>
      </w:pPr>
    </w:p>
    <w:p w14:paraId="6B9322B0" w14:textId="373ADF24" w:rsidR="00DA3E73" w:rsidRDefault="00DA3E73" w:rsidP="00660FED">
      <w:pPr>
        <w:rPr>
          <w:color w:val="000000" w:themeColor="text1"/>
        </w:rPr>
      </w:pPr>
    </w:p>
    <w:p w14:paraId="688F449D" w14:textId="77777777" w:rsidR="00FD541B" w:rsidRPr="002646DE" w:rsidRDefault="00FD541B" w:rsidP="00660FED">
      <w:pPr>
        <w:rPr>
          <w:color w:val="000000" w:themeColor="text1"/>
        </w:rPr>
      </w:pPr>
    </w:p>
    <w:p w14:paraId="694788C1" w14:textId="788B90E0" w:rsidR="00DA3E73" w:rsidRDefault="00DA3E73" w:rsidP="00660FED">
      <w:pPr>
        <w:rPr>
          <w:color w:val="000000" w:themeColor="text1"/>
        </w:rPr>
      </w:pPr>
    </w:p>
    <w:p w14:paraId="17298302" w14:textId="77777777" w:rsidR="00371AB4" w:rsidRDefault="00371AB4" w:rsidP="00660FED">
      <w:pPr>
        <w:rPr>
          <w:color w:val="000000" w:themeColor="text1"/>
        </w:rPr>
      </w:pPr>
    </w:p>
    <w:p w14:paraId="2E9391A9" w14:textId="77777777" w:rsidR="00371AB4" w:rsidRDefault="00371AB4" w:rsidP="00660FED">
      <w:pPr>
        <w:rPr>
          <w:color w:val="000000" w:themeColor="text1"/>
        </w:rPr>
      </w:pPr>
    </w:p>
    <w:p w14:paraId="1D41D85D" w14:textId="1DED1221" w:rsidR="007D4123" w:rsidRPr="007D4123" w:rsidRDefault="007D4123" w:rsidP="00F84E87">
      <w:pPr>
        <w:ind w:firstLine="0"/>
        <w:jc w:val="center"/>
        <w:rPr>
          <w:b/>
          <w:color w:val="000000" w:themeColor="text1"/>
        </w:rPr>
      </w:pPr>
      <w:r w:rsidRPr="007D4123">
        <w:rPr>
          <w:b/>
          <w:color w:val="000000" w:themeColor="text1"/>
        </w:rPr>
        <w:lastRenderedPageBreak/>
        <w:t>LISTA DE SÍMBOLOS</w:t>
      </w:r>
    </w:p>
    <w:p w14:paraId="01E08604" w14:textId="46CB95E9" w:rsidR="00FE0163" w:rsidRDefault="00FE0163" w:rsidP="00660FED">
      <w:pPr>
        <w:rPr>
          <w:color w:val="000000" w:themeColor="text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5442"/>
      </w:tblGrid>
      <w:tr w:rsidR="00530E6C" w:rsidRPr="009E7CFF" w14:paraId="17A32779" w14:textId="77777777" w:rsidTr="00530E6C">
        <w:tc>
          <w:tcPr>
            <w:tcW w:w="1003" w:type="dxa"/>
          </w:tcPr>
          <w:p w14:paraId="1A2855F6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</w:t>
            </w:r>
          </w:p>
        </w:tc>
        <w:tc>
          <w:tcPr>
            <w:tcW w:w="5442" w:type="dxa"/>
          </w:tcPr>
          <w:p w14:paraId="187690F1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Enxofre</w:t>
            </w:r>
          </w:p>
        </w:tc>
      </w:tr>
      <w:tr w:rsidR="00530E6C" w:rsidRPr="009E7CFF" w14:paraId="66924A2C" w14:textId="77777777" w:rsidTr="00530E6C">
        <w:tc>
          <w:tcPr>
            <w:tcW w:w="1003" w:type="dxa"/>
          </w:tcPr>
          <w:p w14:paraId="692E1017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n</w:t>
            </w:r>
          </w:p>
        </w:tc>
        <w:tc>
          <w:tcPr>
            <w:tcW w:w="5442" w:type="dxa"/>
          </w:tcPr>
          <w:p w14:paraId="272C38F8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anganês</w:t>
            </w:r>
          </w:p>
        </w:tc>
      </w:tr>
      <w:tr w:rsidR="00530E6C" w:rsidRPr="009E7CFF" w14:paraId="1B327F37" w14:textId="77777777" w:rsidTr="00530E6C">
        <w:tc>
          <w:tcPr>
            <w:tcW w:w="1003" w:type="dxa"/>
          </w:tcPr>
          <w:p w14:paraId="15347026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i</w:t>
            </w:r>
          </w:p>
        </w:tc>
        <w:tc>
          <w:tcPr>
            <w:tcW w:w="5442" w:type="dxa"/>
          </w:tcPr>
          <w:p w14:paraId="17BF2671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Silício</w:t>
            </w:r>
          </w:p>
        </w:tc>
      </w:tr>
      <w:tr w:rsidR="00530E6C" w:rsidRPr="009E7CFF" w14:paraId="5FC54E0D" w14:textId="77777777" w:rsidTr="00530E6C">
        <w:tc>
          <w:tcPr>
            <w:tcW w:w="1003" w:type="dxa"/>
          </w:tcPr>
          <w:p w14:paraId="7B47235D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442" w:type="dxa"/>
          </w:tcPr>
          <w:p w14:paraId="7324A470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Fósforo</w:t>
            </w:r>
          </w:p>
        </w:tc>
      </w:tr>
      <w:tr w:rsidR="00530E6C" w:rsidRPr="009E7CFF" w14:paraId="06C68DCD" w14:textId="77777777" w:rsidTr="00530E6C">
        <w:tc>
          <w:tcPr>
            <w:tcW w:w="1003" w:type="dxa"/>
          </w:tcPr>
          <w:p w14:paraId="2F50422F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C</w:t>
            </w:r>
          </w:p>
        </w:tc>
        <w:tc>
          <w:tcPr>
            <w:tcW w:w="5442" w:type="dxa"/>
          </w:tcPr>
          <w:p w14:paraId="3507C969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Carbono</w:t>
            </w:r>
          </w:p>
        </w:tc>
      </w:tr>
      <w:tr w:rsidR="00530E6C" w:rsidRPr="009E7CFF" w14:paraId="6A5FFED5" w14:textId="77777777" w:rsidTr="00530E6C">
        <w:tc>
          <w:tcPr>
            <w:tcW w:w="1003" w:type="dxa"/>
          </w:tcPr>
          <w:p w14:paraId="0A3A9DF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L</w:t>
            </w:r>
          </w:p>
        </w:tc>
        <w:tc>
          <w:tcPr>
            <w:tcW w:w="5442" w:type="dxa"/>
          </w:tcPr>
          <w:p w14:paraId="05CB7BFB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Distância entre apoios</w:t>
            </w:r>
          </w:p>
        </w:tc>
      </w:tr>
      <w:tr w:rsidR="00530E6C" w:rsidRPr="009E7CFF" w14:paraId="69CCCFD1" w14:textId="77777777" w:rsidTr="00530E6C">
        <w:tc>
          <w:tcPr>
            <w:tcW w:w="1003" w:type="dxa"/>
          </w:tcPr>
          <w:p w14:paraId="7FC0297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°C</w:t>
            </w:r>
          </w:p>
        </w:tc>
        <w:tc>
          <w:tcPr>
            <w:tcW w:w="5442" w:type="dxa"/>
          </w:tcPr>
          <w:p w14:paraId="0A0480C6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raus Célsius</w:t>
            </w:r>
          </w:p>
        </w:tc>
      </w:tr>
      <w:tr w:rsidR="00530E6C" w:rsidRPr="009E7CFF" w14:paraId="4A6DAE88" w14:textId="77777777" w:rsidTr="00530E6C">
        <w:tc>
          <w:tcPr>
            <w:tcW w:w="1003" w:type="dxa"/>
          </w:tcPr>
          <w:p w14:paraId="714D855A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cm³</w:t>
            </w:r>
          </w:p>
        </w:tc>
        <w:tc>
          <w:tcPr>
            <w:tcW w:w="5442" w:type="dxa"/>
          </w:tcPr>
          <w:p w14:paraId="4601B446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Centímetro ao cubo</w:t>
            </w:r>
          </w:p>
        </w:tc>
      </w:tr>
      <w:tr w:rsidR="00530E6C" w:rsidRPr="009E7CFF" w14:paraId="69D1898D" w14:textId="77777777" w:rsidTr="00530E6C">
        <w:tc>
          <w:tcPr>
            <w:tcW w:w="1003" w:type="dxa"/>
          </w:tcPr>
          <w:p w14:paraId="6CCD6DB9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in³</w:t>
            </w:r>
          </w:p>
        </w:tc>
        <w:tc>
          <w:tcPr>
            <w:tcW w:w="5442" w:type="dxa"/>
          </w:tcPr>
          <w:p w14:paraId="1FF735A4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Polegada ao cubo</w:t>
            </w:r>
          </w:p>
        </w:tc>
      </w:tr>
      <w:tr w:rsidR="00530E6C" w:rsidRPr="009E7CFF" w14:paraId="271017EE" w14:textId="77777777" w:rsidTr="00530E6C">
        <w:tc>
          <w:tcPr>
            <w:tcW w:w="1003" w:type="dxa"/>
          </w:tcPr>
          <w:p w14:paraId="2696D02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g</w:t>
            </w:r>
          </w:p>
        </w:tc>
        <w:tc>
          <w:tcPr>
            <w:tcW w:w="5442" w:type="dxa"/>
          </w:tcPr>
          <w:p w14:paraId="02BCFBAF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rama</w:t>
            </w:r>
          </w:p>
        </w:tc>
      </w:tr>
      <w:tr w:rsidR="00530E6C" w:rsidRPr="009E7CFF" w14:paraId="382C2D00" w14:textId="77777777" w:rsidTr="00530E6C">
        <w:tc>
          <w:tcPr>
            <w:tcW w:w="1003" w:type="dxa"/>
          </w:tcPr>
          <w:p w14:paraId="2F72D783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N</w:t>
            </w:r>
          </w:p>
        </w:tc>
        <w:tc>
          <w:tcPr>
            <w:tcW w:w="5442" w:type="dxa"/>
          </w:tcPr>
          <w:p w14:paraId="63C28318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Newton</w:t>
            </w:r>
          </w:p>
        </w:tc>
      </w:tr>
      <w:tr w:rsidR="00530E6C" w:rsidRPr="009E7CFF" w14:paraId="035E534E" w14:textId="77777777" w:rsidTr="00530E6C">
        <w:tc>
          <w:tcPr>
            <w:tcW w:w="1003" w:type="dxa"/>
          </w:tcPr>
          <w:p w14:paraId="11C72774" w14:textId="77777777" w:rsidR="00530E6C" w:rsidRPr="00BB0FAE" w:rsidRDefault="000F7B6A" w:rsidP="00BB0FAE">
            <w:pPr>
              <w:ind w:firstLine="0"/>
              <w:jc w:val="center"/>
              <w:rPr>
                <w:rFonts w:cs="Times New Roman"/>
                <w:b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szCs w:val="24"/>
                        <w:lang w:eastAsia="pt-BR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Cs w:val="24"/>
                        <w:lang w:eastAsia="pt-BR"/>
                      </w:rPr>
                      <m:t>σ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Cs w:val="24"/>
                        <w:lang w:eastAsia="pt-BR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5442" w:type="dxa"/>
          </w:tcPr>
          <w:p w14:paraId="20414770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mite de escoamento</w:t>
            </w:r>
          </w:p>
        </w:tc>
      </w:tr>
      <w:tr w:rsidR="00530E6C" w:rsidRPr="009E7CFF" w14:paraId="44863045" w14:textId="77777777" w:rsidTr="00530E6C">
        <w:tc>
          <w:tcPr>
            <w:tcW w:w="1003" w:type="dxa"/>
          </w:tcPr>
          <w:p w14:paraId="54AE92FA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E</w:t>
            </w:r>
          </w:p>
        </w:tc>
        <w:tc>
          <w:tcPr>
            <w:tcW w:w="5442" w:type="dxa"/>
          </w:tcPr>
          <w:p w14:paraId="48497123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ódulo de elasticidade</w:t>
            </w:r>
          </w:p>
        </w:tc>
      </w:tr>
      <w:tr w:rsidR="00530E6C" w:rsidRPr="009E7CFF" w14:paraId="6DCDB45E" w14:textId="77777777" w:rsidTr="00530E6C">
        <w:tc>
          <w:tcPr>
            <w:tcW w:w="1003" w:type="dxa"/>
          </w:tcPr>
          <w:p w14:paraId="6AF697C3" w14:textId="77777777" w:rsidR="00530E6C" w:rsidRPr="00BB0FAE" w:rsidRDefault="00530E6C" w:rsidP="00BB0FAE">
            <w:pPr>
              <w:ind w:firstLine="0"/>
              <w:jc w:val="center"/>
              <w:rPr>
                <w:rFonts w:cs="Times New Roman"/>
                <w:b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szCs w:val="24"/>
                    <w:lang w:eastAsia="pt-BR"/>
                  </w:rPr>
                  <m:t>∈</m:t>
                </m:r>
              </m:oMath>
            </m:oMathPara>
          </w:p>
        </w:tc>
        <w:tc>
          <w:tcPr>
            <w:tcW w:w="5442" w:type="dxa"/>
          </w:tcPr>
          <w:p w14:paraId="112905BC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Deformação</w:t>
            </w:r>
          </w:p>
        </w:tc>
      </w:tr>
      <w:tr w:rsidR="00530E6C" w14:paraId="46D328F1" w14:textId="77777777" w:rsidTr="00530E6C">
        <w:tc>
          <w:tcPr>
            <w:tcW w:w="1003" w:type="dxa"/>
          </w:tcPr>
          <w:p w14:paraId="078D6766" w14:textId="7C71DC3D" w:rsidR="00530E6C" w:rsidRPr="00BB0FAE" w:rsidRDefault="00530E6C" w:rsidP="00BB0FAE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szCs w:val="24"/>
                    <w:lang w:eastAsia="pt-BR"/>
                  </w:rPr>
                  <m:t>σ</m:t>
                </m:r>
              </m:oMath>
            </m:oMathPara>
          </w:p>
        </w:tc>
        <w:tc>
          <w:tcPr>
            <w:tcW w:w="5442" w:type="dxa"/>
          </w:tcPr>
          <w:p w14:paraId="56C4613C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Tensão</w:t>
            </w:r>
          </w:p>
        </w:tc>
      </w:tr>
      <w:tr w:rsidR="00530E6C" w:rsidRPr="009260AF" w14:paraId="448DE1BC" w14:textId="77777777" w:rsidTr="00530E6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2DD67FD7" w14:textId="77777777" w:rsidR="00530E6C" w:rsidRPr="009260AF" w:rsidRDefault="00530E6C" w:rsidP="00474995">
            <w:pPr>
              <w:rPr>
                <w:rFonts w:cs="Times New Roman"/>
                <w:b/>
                <w:szCs w:val="24"/>
                <w:highlight w:val="yellow"/>
              </w:rPr>
            </w:pPr>
          </w:p>
        </w:tc>
        <w:tc>
          <w:tcPr>
            <w:tcW w:w="5442" w:type="dxa"/>
            <w:tcBorders>
              <w:top w:val="nil"/>
              <w:left w:val="nil"/>
              <w:bottom w:val="nil"/>
              <w:right w:val="nil"/>
            </w:tcBorders>
          </w:tcPr>
          <w:p w14:paraId="18F3303A" w14:textId="77777777" w:rsidR="00530E6C" w:rsidRPr="009260AF" w:rsidRDefault="00530E6C" w:rsidP="00474995">
            <w:pPr>
              <w:rPr>
                <w:rFonts w:cs="Times New Roman"/>
                <w:szCs w:val="24"/>
                <w:highlight w:val="yellow"/>
              </w:rPr>
            </w:pPr>
          </w:p>
        </w:tc>
      </w:tr>
    </w:tbl>
    <w:p w14:paraId="0B42D53A" w14:textId="0703BA24" w:rsidR="007D4123" w:rsidRDefault="007D4123" w:rsidP="00660FED">
      <w:pPr>
        <w:rPr>
          <w:color w:val="000000" w:themeColor="text1"/>
        </w:rPr>
      </w:pPr>
    </w:p>
    <w:p w14:paraId="35089F9E" w14:textId="26E02E24" w:rsidR="007D4123" w:rsidRDefault="007D4123" w:rsidP="00660FED">
      <w:pPr>
        <w:rPr>
          <w:color w:val="000000" w:themeColor="text1"/>
        </w:rPr>
      </w:pPr>
    </w:p>
    <w:p w14:paraId="0156E855" w14:textId="7E1BC2C4" w:rsidR="007D4123" w:rsidRDefault="007D4123" w:rsidP="00660FED">
      <w:pPr>
        <w:rPr>
          <w:color w:val="000000" w:themeColor="text1"/>
        </w:rPr>
      </w:pPr>
    </w:p>
    <w:p w14:paraId="59BB4B77" w14:textId="014B01B4" w:rsidR="007D4123" w:rsidRDefault="007D4123" w:rsidP="00660FED">
      <w:pPr>
        <w:rPr>
          <w:color w:val="000000" w:themeColor="text1"/>
        </w:rPr>
      </w:pPr>
    </w:p>
    <w:p w14:paraId="358D1854" w14:textId="19DE2049" w:rsidR="007D4123" w:rsidRDefault="007D4123" w:rsidP="00660FED">
      <w:pPr>
        <w:rPr>
          <w:color w:val="000000" w:themeColor="text1"/>
        </w:rPr>
      </w:pPr>
    </w:p>
    <w:p w14:paraId="798961E3" w14:textId="004A6DB1" w:rsidR="007D4123" w:rsidRDefault="007D4123" w:rsidP="00660FED">
      <w:pPr>
        <w:rPr>
          <w:color w:val="000000" w:themeColor="text1"/>
        </w:rPr>
      </w:pPr>
    </w:p>
    <w:p w14:paraId="425ED938" w14:textId="4BC022D8" w:rsidR="00C219CF" w:rsidRDefault="00C219CF" w:rsidP="00660FED">
      <w:pPr>
        <w:rPr>
          <w:color w:val="000000" w:themeColor="text1"/>
        </w:rPr>
      </w:pPr>
    </w:p>
    <w:p w14:paraId="2505971B" w14:textId="6282AA18" w:rsidR="00C219CF" w:rsidRDefault="00C219CF" w:rsidP="00660FED">
      <w:pPr>
        <w:rPr>
          <w:color w:val="000000" w:themeColor="text1"/>
        </w:rPr>
      </w:pPr>
    </w:p>
    <w:p w14:paraId="49C438E7" w14:textId="07C7DC20" w:rsidR="00C219CF" w:rsidRDefault="00C219CF" w:rsidP="00660FED">
      <w:pPr>
        <w:rPr>
          <w:color w:val="000000" w:themeColor="text1"/>
        </w:rPr>
      </w:pPr>
    </w:p>
    <w:p w14:paraId="195461D0" w14:textId="55392627" w:rsidR="00C219CF" w:rsidRDefault="00C219CF" w:rsidP="00660FED">
      <w:pPr>
        <w:rPr>
          <w:color w:val="000000" w:themeColor="text1"/>
        </w:rPr>
      </w:pPr>
    </w:p>
    <w:p w14:paraId="0C798BD9" w14:textId="2DF6C9F7" w:rsidR="00C219CF" w:rsidRDefault="00C219CF" w:rsidP="00660FED">
      <w:pPr>
        <w:rPr>
          <w:color w:val="000000" w:themeColor="text1"/>
        </w:rPr>
      </w:pPr>
    </w:p>
    <w:p w14:paraId="6FAEE32B" w14:textId="234DCBAE" w:rsidR="00C219CF" w:rsidRDefault="00C219CF" w:rsidP="00660FED">
      <w:pPr>
        <w:rPr>
          <w:color w:val="000000" w:themeColor="text1"/>
        </w:rPr>
      </w:pPr>
    </w:p>
    <w:p w14:paraId="7A8B8AC7" w14:textId="72F03D1A" w:rsidR="00C219CF" w:rsidRDefault="00C219CF" w:rsidP="00660FED">
      <w:pPr>
        <w:rPr>
          <w:color w:val="000000" w:themeColor="text1"/>
        </w:rPr>
      </w:pPr>
    </w:p>
    <w:p w14:paraId="05650403" w14:textId="0F579A6B" w:rsidR="00C219CF" w:rsidRDefault="00C219CF" w:rsidP="00660FED">
      <w:pPr>
        <w:rPr>
          <w:color w:val="000000" w:themeColor="text1"/>
        </w:rPr>
      </w:pPr>
    </w:p>
    <w:p w14:paraId="2ECBBE9C" w14:textId="77777777" w:rsidR="00C219CF" w:rsidRDefault="00C219CF" w:rsidP="00660FED">
      <w:pPr>
        <w:rPr>
          <w:color w:val="000000" w:themeColor="text1"/>
        </w:rPr>
      </w:pPr>
    </w:p>
    <w:p w14:paraId="39E92556" w14:textId="01C73EB1" w:rsidR="00F32230" w:rsidRPr="002646DE" w:rsidRDefault="00F32230" w:rsidP="00F84E87">
      <w:pPr>
        <w:ind w:firstLine="0"/>
        <w:jc w:val="center"/>
        <w:rPr>
          <w:color w:val="000000" w:themeColor="text1"/>
        </w:rPr>
      </w:pPr>
      <w:bookmarkStart w:id="16" w:name="_Toc516155799"/>
      <w:bookmarkStart w:id="17" w:name="_Toc516157077"/>
      <w:r w:rsidRPr="002646DE">
        <w:rPr>
          <w:b/>
          <w:color w:val="000000" w:themeColor="text1"/>
          <w:sz w:val="28"/>
        </w:rPr>
        <w:lastRenderedPageBreak/>
        <w:t>SUMÁRIO</w:t>
      </w:r>
      <w:bookmarkEnd w:id="16"/>
      <w:bookmarkEnd w:id="17"/>
    </w:p>
    <w:p w14:paraId="45F62E9C" w14:textId="300DC86C" w:rsidR="00476F36" w:rsidRPr="002646DE" w:rsidRDefault="00F5501E" w:rsidP="00F5501E">
      <w:pPr>
        <w:tabs>
          <w:tab w:val="left" w:pos="4890"/>
        </w:tabs>
        <w:ind w:firstLine="0"/>
        <w:rPr>
          <w:color w:val="000000" w:themeColor="text1"/>
        </w:rPr>
      </w:pPr>
      <w:r>
        <w:rPr>
          <w:color w:val="000000" w:themeColor="text1"/>
        </w:rPr>
        <w:tab/>
      </w:r>
    </w:p>
    <w:p w14:paraId="6FFED311" w14:textId="0642C426" w:rsidR="00CE742A" w:rsidRDefault="00476F36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560C3A">
        <w:rPr>
          <w:rFonts w:cs="Times New Roman"/>
          <w:color w:val="000000" w:themeColor="text1"/>
        </w:rPr>
        <w:fldChar w:fldCharType="begin"/>
      </w:r>
      <w:r w:rsidRPr="00560C3A">
        <w:rPr>
          <w:rFonts w:cs="Times New Roman"/>
          <w:color w:val="000000" w:themeColor="text1"/>
        </w:rPr>
        <w:instrText xml:space="preserve"> TOC \o \u </w:instrText>
      </w:r>
      <w:r w:rsidRPr="00560C3A">
        <w:rPr>
          <w:rFonts w:cs="Times New Roman"/>
          <w:color w:val="000000" w:themeColor="text1"/>
        </w:rPr>
        <w:fldChar w:fldCharType="separate"/>
      </w:r>
      <w:r w:rsidR="00CE742A" w:rsidRPr="006279D7">
        <w:rPr>
          <w:noProof/>
          <w:color w:val="000000" w:themeColor="text1"/>
        </w:rPr>
        <w:t>1</w:t>
      </w:r>
      <w:r w:rsidR="00CE742A"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="00CE742A" w:rsidRPr="006279D7">
        <w:rPr>
          <w:noProof/>
          <w:color w:val="000000" w:themeColor="text1"/>
        </w:rPr>
        <w:t>INTRODUÇÃO</w:t>
      </w:r>
      <w:r w:rsidR="00CE742A">
        <w:rPr>
          <w:noProof/>
        </w:rPr>
        <w:tab/>
      </w:r>
      <w:r w:rsidR="00CE742A">
        <w:rPr>
          <w:noProof/>
        </w:rPr>
        <w:fldChar w:fldCharType="begin"/>
      </w:r>
      <w:r w:rsidR="00CE742A">
        <w:rPr>
          <w:noProof/>
        </w:rPr>
        <w:instrText xml:space="preserve"> PAGEREF _Toc65743083 \h </w:instrText>
      </w:r>
      <w:r w:rsidR="00CE742A">
        <w:rPr>
          <w:noProof/>
        </w:rPr>
      </w:r>
      <w:r w:rsidR="00CE742A">
        <w:rPr>
          <w:noProof/>
        </w:rPr>
        <w:fldChar w:fldCharType="separate"/>
      </w:r>
      <w:r w:rsidR="00CE742A">
        <w:rPr>
          <w:noProof/>
        </w:rPr>
        <w:t>18</w:t>
      </w:r>
      <w:r w:rsidR="00CE742A">
        <w:rPr>
          <w:noProof/>
        </w:rPr>
        <w:fldChar w:fldCharType="end"/>
      </w:r>
    </w:p>
    <w:p w14:paraId="1DF42E5C" w14:textId="7345E8B0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Obje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BA34A93" w14:textId="2F24FC05" w:rsidR="00CE742A" w:rsidRDefault="00CE742A">
      <w:pPr>
        <w:pStyle w:val="Sumrio3"/>
        <w:rPr>
          <w:rFonts w:asciiTheme="minorHAnsi" w:eastAsiaTheme="minorEastAsia" w:hAnsiTheme="minorHAnsi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.1</w:t>
      </w:r>
      <w:r>
        <w:rPr>
          <w:rFonts w:asciiTheme="minorHAnsi" w:eastAsiaTheme="minorEastAsia" w:hAnsiTheme="minorHAnsi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Ger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270CA5D" w14:textId="0EE425C9" w:rsidR="00CE742A" w:rsidRDefault="00CE742A">
      <w:pPr>
        <w:pStyle w:val="Sumrio3"/>
        <w:rPr>
          <w:rFonts w:asciiTheme="minorHAnsi" w:eastAsiaTheme="minorEastAsia" w:hAnsiTheme="minorHAnsi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.2</w:t>
      </w:r>
      <w:r>
        <w:rPr>
          <w:rFonts w:asciiTheme="minorHAnsi" w:eastAsiaTheme="minorEastAsia" w:hAnsiTheme="minorHAnsi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Específic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C1006E9" w14:textId="1157318A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1.2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Justificativ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4DE5EA2B" w14:textId="7D553314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rFonts w:cs="Times New Roman"/>
          <w:noProof/>
          <w:color w:val="000000" w:themeColor="text1"/>
        </w:rPr>
        <w:t>2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Pr="006279D7">
        <w:rPr>
          <w:rFonts w:cs="Times New Roman"/>
          <w:noProof/>
          <w:color w:val="000000" w:themeColor="text1"/>
        </w:rPr>
        <w:t xml:space="preserve">REVISÃO </w:t>
      </w:r>
      <w:r w:rsidRPr="006279D7">
        <w:rPr>
          <w:rFonts w:cs="Times New Roman"/>
          <w:caps w:val="0"/>
          <w:noProof/>
          <w:color w:val="000000" w:themeColor="text1"/>
        </w:rPr>
        <w:t>DA LITERATU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8555615" w14:textId="75238664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3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MATERIAIS E MÉTO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4CD40AAB" w14:textId="54720FC0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 w:rsidRPr="006279D7">
        <w:rPr>
          <w:noProof/>
        </w:rPr>
        <w:t>3.1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 w:rsidRPr="006279D7">
        <w:rPr>
          <w:noProof/>
        </w:rPr>
        <w:t>Quanto à abordag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DAA0DF2" w14:textId="331E7A04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3.2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Quanto à naturez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FE5F638" w14:textId="60CF2E98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3.3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Quanto aos obje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423C58B" w14:textId="13E8FBD3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  <w:lang w:eastAsia="pt-BR"/>
        </w:rPr>
        <w:t>3.4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  <w:lang w:eastAsia="pt-BR"/>
        </w:rPr>
        <w:t>Quanto aos procedi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B5E416F" w14:textId="6AD6FDC1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4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RESULTADOS E DISCUSSÕ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A01144B" w14:textId="53640EE3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</w:rPr>
        <w:t>5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Pr="006279D7">
        <w:rPr>
          <w:caps w:val="0"/>
          <w:noProof/>
        </w:rPr>
        <w:t>CONCLUSÃ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6745A56" w14:textId="7F98B9E6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6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SUGESTÕES PARA TRABALHOS FUTUR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58BA6DF5" w14:textId="541E22CB" w:rsidR="00CE742A" w:rsidRDefault="00CE742A" w:rsidP="00210975">
      <w:pPr>
        <w:pStyle w:val="Sumrio1"/>
        <w:ind w:firstLine="993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  <w:color w:val="000000" w:themeColor="text1"/>
        </w:rPr>
        <w:t>REFERÊNCI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03192C3F" w14:textId="505A6DB7" w:rsidR="00CE742A" w:rsidRDefault="00CE742A" w:rsidP="00210975">
      <w:pPr>
        <w:pStyle w:val="Sumrio1"/>
        <w:ind w:firstLine="993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</w:rPr>
        <w:t>ANEXO 1 – LEGEND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502EE666" w14:textId="77C31100" w:rsidR="00697F40" w:rsidRDefault="00476F36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 w:rsidRPr="00560C3A">
        <w:rPr>
          <w:rFonts w:cs="Times New Roman"/>
          <w:color w:val="000000" w:themeColor="text1"/>
        </w:rPr>
        <w:fldChar w:fldCharType="end"/>
      </w: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18" w:name="_Toc516155800"/>
      <w:bookmarkStart w:id="19" w:name="_Toc516157078"/>
      <w:bookmarkStart w:id="20" w:name="_Toc530579737"/>
      <w:bookmarkStart w:id="21" w:name="_Toc65743083"/>
      <w:r w:rsidRPr="002646DE">
        <w:rPr>
          <w:color w:val="000000" w:themeColor="text1"/>
        </w:rPr>
        <w:lastRenderedPageBreak/>
        <w:t>INTRODUÇÃO</w:t>
      </w:r>
      <w:bookmarkEnd w:id="18"/>
      <w:bookmarkEnd w:id="19"/>
      <w:bookmarkEnd w:id="20"/>
      <w:bookmarkEnd w:id="21"/>
    </w:p>
    <w:p w14:paraId="1F031350" w14:textId="060890FA" w:rsidR="00374F84" w:rsidRDefault="008E292C" w:rsidP="00374F84">
      <w:r>
        <w:t>Digite a introdução.</w:t>
      </w:r>
    </w:p>
    <w:p w14:paraId="6BC696FB" w14:textId="3C9AFDF1" w:rsidR="00374F84" w:rsidRDefault="00374F84" w:rsidP="00374F84"/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22" w:name="_Toc516155802"/>
      <w:bookmarkStart w:id="23" w:name="_Toc516157080"/>
      <w:bookmarkStart w:id="24" w:name="_Toc530579739"/>
      <w:bookmarkStart w:id="25" w:name="_Toc65743084"/>
      <w:r w:rsidRPr="002646DE">
        <w:rPr>
          <w:color w:val="000000" w:themeColor="text1"/>
        </w:rPr>
        <w:t>Objetivos</w:t>
      </w:r>
      <w:bookmarkEnd w:id="22"/>
      <w:bookmarkEnd w:id="23"/>
      <w:bookmarkEnd w:id="24"/>
      <w:bookmarkEnd w:id="25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26" w:name="_Toc516155803"/>
      <w:bookmarkStart w:id="27" w:name="_Toc516157081"/>
      <w:bookmarkStart w:id="28" w:name="_Toc530579740"/>
      <w:bookmarkStart w:id="29" w:name="_Toc65743085"/>
      <w:r w:rsidRPr="002646DE">
        <w:rPr>
          <w:color w:val="000000" w:themeColor="text1"/>
        </w:rPr>
        <w:t>Geral</w:t>
      </w:r>
      <w:bookmarkEnd w:id="26"/>
      <w:bookmarkEnd w:id="27"/>
      <w:bookmarkEnd w:id="28"/>
      <w:bookmarkEnd w:id="29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30" w:name="_Toc516155804"/>
      <w:bookmarkStart w:id="31" w:name="_Toc516157082"/>
      <w:bookmarkStart w:id="32" w:name="_Toc530579741"/>
      <w:bookmarkStart w:id="33" w:name="_Toc65743086"/>
      <w:r w:rsidRPr="002646DE">
        <w:rPr>
          <w:color w:val="000000" w:themeColor="text1"/>
        </w:rPr>
        <w:t>Específicos</w:t>
      </w:r>
      <w:bookmarkEnd w:id="30"/>
      <w:bookmarkEnd w:id="31"/>
      <w:bookmarkEnd w:id="32"/>
      <w:bookmarkEnd w:id="33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21C7E967" w14:textId="77777777" w:rsidR="00807850" w:rsidRDefault="00807850" w:rsidP="000D47EC">
      <w:pPr>
        <w:pStyle w:val="Alnea"/>
      </w:pPr>
      <w:r>
        <w:t>Verbo</w:t>
      </w:r>
    </w:p>
    <w:p w14:paraId="2ECFCE92" w14:textId="77777777" w:rsidR="00807850" w:rsidRDefault="00807850" w:rsidP="000D47EC">
      <w:pPr>
        <w:pStyle w:val="Alnea"/>
      </w:pPr>
      <w:r>
        <w:t>Verbo</w:t>
      </w:r>
    </w:p>
    <w:p w14:paraId="423D3745" w14:textId="16590F6A" w:rsidR="00457FBA" w:rsidRPr="00807850" w:rsidRDefault="00807850" w:rsidP="000D47EC">
      <w:pPr>
        <w:pStyle w:val="Alnea"/>
      </w:pPr>
      <w:r>
        <w:t>Verbo</w:t>
      </w:r>
      <w:r w:rsidR="00965B5F" w:rsidRPr="00FA03D7">
        <w:rPr>
          <w:color w:val="000000" w:themeColor="text1"/>
        </w:rPr>
        <w:t>.</w:t>
      </w:r>
    </w:p>
    <w:p w14:paraId="71B12561" w14:textId="0DF587B3" w:rsidR="00807850" w:rsidRDefault="00807850" w:rsidP="00807850">
      <w:pPr>
        <w:pStyle w:val="Ttulo2"/>
      </w:pPr>
      <w:bookmarkStart w:id="34" w:name="_Toc65743087"/>
      <w:r>
        <w:t>Justificativa</w:t>
      </w:r>
      <w:bookmarkEnd w:id="34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35" w:name="_Toc516155806"/>
      <w:bookmarkStart w:id="36" w:name="_Toc516157084"/>
      <w:bookmarkStart w:id="37" w:name="_Toc530579742"/>
      <w:bookmarkStart w:id="38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35"/>
      <w:bookmarkEnd w:id="36"/>
      <w:bookmarkEnd w:id="37"/>
      <w:r w:rsidR="001D7705">
        <w:rPr>
          <w:rFonts w:cs="Times New Roman"/>
          <w:caps w:val="0"/>
          <w:color w:val="000000" w:themeColor="text1"/>
        </w:rPr>
        <w:t>DA LITERATURA</w:t>
      </w:r>
      <w:bookmarkEnd w:id="38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39" w:name="_Toc530579782"/>
      <w:bookmarkStart w:id="40" w:name="_Toc65743089"/>
      <w:r w:rsidRPr="00AA44FB">
        <w:lastRenderedPageBreak/>
        <w:t>MATERIAIS E MÉTODOS</w:t>
      </w:r>
      <w:bookmarkEnd w:id="39"/>
      <w:bookmarkEnd w:id="40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41" w:name="_Toc65743090"/>
      <w:r>
        <w:rPr>
          <w:rFonts w:eastAsiaTheme="minorHAnsi"/>
        </w:rPr>
        <w:t>Quanto à abordagem</w:t>
      </w:r>
      <w:bookmarkEnd w:id="41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42" w:name="_Toc65743091"/>
      <w:r>
        <w:t>Quanto à natureza</w:t>
      </w:r>
      <w:bookmarkEnd w:id="42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43" w:name="_Toc65743092"/>
      <w:r>
        <w:t>Quanto aos objetivos</w:t>
      </w:r>
      <w:bookmarkEnd w:id="43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44" w:name="_Toc65743093"/>
      <w:r>
        <w:rPr>
          <w:lang w:eastAsia="pt-BR"/>
        </w:rPr>
        <w:t>Quanto aos procedimentos</w:t>
      </w:r>
      <w:bookmarkEnd w:id="44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45" w:name="_Toc530579802"/>
      <w:bookmarkStart w:id="46" w:name="_Toc65743094"/>
      <w:r>
        <w:lastRenderedPageBreak/>
        <w:t>RESULTADOS E DISCUSSÕES</w:t>
      </w:r>
      <w:bookmarkEnd w:id="45"/>
      <w:bookmarkEnd w:id="46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47" w:name="_Toc65743095"/>
      <w:r>
        <w:rPr>
          <w:caps w:val="0"/>
        </w:rPr>
        <w:lastRenderedPageBreak/>
        <w:t>CONCLUSÃO</w:t>
      </w:r>
      <w:bookmarkEnd w:id="47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48" w:name="_Toc65743096"/>
      <w:bookmarkStart w:id="49" w:name="_Toc530579811"/>
      <w:r>
        <w:lastRenderedPageBreak/>
        <w:t>SUGESTÕES PARA TRABALHOS FUTUROS</w:t>
      </w:r>
      <w:bookmarkEnd w:id="48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50" w:name="_Toc9264954"/>
      <w:bookmarkStart w:id="51" w:name="_Toc9354356"/>
      <w:bookmarkStart w:id="52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49"/>
      <w:bookmarkEnd w:id="50"/>
      <w:bookmarkEnd w:id="51"/>
      <w:bookmarkEnd w:id="52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53" w:name="_Toc530579812"/>
      <w:bookmarkStart w:id="54" w:name="_Toc9354357"/>
      <w:bookmarkStart w:id="55" w:name="_Toc65743098"/>
      <w:bookmarkStart w:id="56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53"/>
      <w:bookmarkEnd w:id="54"/>
      <w:r w:rsidR="001B170C">
        <w:rPr>
          <w:caps w:val="0"/>
        </w:rPr>
        <w:t>LEGENDA</w:t>
      </w:r>
      <w:bookmarkEnd w:id="55"/>
      <w:r w:rsidR="00334092">
        <w:rPr>
          <w:caps w:val="0"/>
        </w:rPr>
        <w:t xml:space="preserve"> </w:t>
      </w:r>
      <w:bookmarkEnd w:id="56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18BF56" w14:textId="77777777" w:rsidR="000F7B6A" w:rsidRDefault="000F7B6A">
      <w:pPr>
        <w:spacing w:line="240" w:lineRule="auto"/>
      </w:pPr>
      <w:r>
        <w:separator/>
      </w:r>
    </w:p>
  </w:endnote>
  <w:endnote w:type="continuationSeparator" w:id="0">
    <w:p w14:paraId="5F80F072" w14:textId="77777777" w:rsidR="000F7B6A" w:rsidRDefault="000F7B6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4BC01" w14:textId="77777777" w:rsidR="000F7B6A" w:rsidRDefault="000F7B6A">
      <w:pPr>
        <w:spacing w:line="240" w:lineRule="auto"/>
      </w:pPr>
      <w:r>
        <w:separator/>
      </w:r>
    </w:p>
  </w:footnote>
  <w:footnote w:type="continuationSeparator" w:id="0">
    <w:p w14:paraId="439F91D7" w14:textId="77777777" w:rsidR="000F7B6A" w:rsidRDefault="000F7B6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2872"/>
    <w:rsid w:val="00492C23"/>
    <w:rsid w:val="004956B9"/>
    <w:rsid w:val="00495E58"/>
    <w:rsid w:val="004969AE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1674"/>
    <w:rsid w:val="005B3D21"/>
    <w:rsid w:val="005B42AE"/>
    <w:rsid w:val="005B45C3"/>
    <w:rsid w:val="005C01CB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99B"/>
    <w:rsid w:val="00725CC6"/>
    <w:rsid w:val="00726BE2"/>
    <w:rsid w:val="00727215"/>
    <w:rsid w:val="00731991"/>
    <w:rsid w:val="00732366"/>
    <w:rsid w:val="00734017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2815"/>
    <w:rsid w:val="00813290"/>
    <w:rsid w:val="008140A9"/>
    <w:rsid w:val="00814A50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760D"/>
    <w:rsid w:val="00CA029E"/>
    <w:rsid w:val="00CA1113"/>
    <w:rsid w:val="00CA143A"/>
    <w:rsid w:val="00CA1F3F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75F"/>
    <w:rsid w:val="00D8103F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1</Pages>
  <Words>620</Words>
  <Characters>3354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Joao Victor Dutra De Oliveira Borges</cp:lastModifiedBy>
  <cp:revision>215</cp:revision>
  <cp:lastPrinted>2018-12-17T18:54:00Z</cp:lastPrinted>
  <dcterms:created xsi:type="dcterms:W3CDTF">2019-05-15T13:36:00Z</dcterms:created>
  <dcterms:modified xsi:type="dcterms:W3CDTF">2021-03-16T20:19:00Z</dcterms:modified>
</cp:coreProperties>
</file>